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C43DD" w14:textId="77777777" w:rsidR="00324354" w:rsidRDefault="00324354" w:rsidP="00324354">
      <w:r>
        <w:t>Jake Murphy</w:t>
      </w:r>
    </w:p>
    <w:p w14:paraId="5C443340" w14:textId="55F3B31D" w:rsidR="00324354" w:rsidRDefault="007648AF" w:rsidP="00324354">
      <w:r>
        <w:t xml:space="preserve">November </w:t>
      </w:r>
      <w:r w:rsidR="00060937">
        <w:t>2</w:t>
      </w:r>
      <w:r w:rsidR="006905B0">
        <w:t>9</w:t>
      </w:r>
      <w:r w:rsidR="00324354">
        <w:t>, 2019</w:t>
      </w:r>
    </w:p>
    <w:p w14:paraId="3F6F0068" w14:textId="77777777" w:rsidR="00324354" w:rsidRDefault="00324354" w:rsidP="00324354">
      <w:r>
        <w:t>IT FDN 100</w:t>
      </w:r>
    </w:p>
    <w:p w14:paraId="206F6DAD" w14:textId="7455D1BF" w:rsidR="00324354" w:rsidRDefault="00324354" w:rsidP="00324354">
      <w:r>
        <w:t>Assignment0</w:t>
      </w:r>
      <w:r w:rsidR="00060937">
        <w:t>8</w:t>
      </w:r>
    </w:p>
    <w:p w14:paraId="6DCF3BCB" w14:textId="77777777" w:rsidR="00324354" w:rsidRDefault="00324354" w:rsidP="00324354"/>
    <w:p w14:paraId="4235D28E" w14:textId="54E0937E" w:rsidR="00324354" w:rsidRDefault="00060937" w:rsidP="00324354">
      <w:pPr>
        <w:pStyle w:val="Title"/>
        <w:jc w:val="center"/>
        <w:rPr>
          <w:b/>
          <w:sz w:val="52"/>
        </w:rPr>
      </w:pPr>
      <w:r>
        <w:rPr>
          <w:b/>
          <w:sz w:val="52"/>
        </w:rPr>
        <w:t>Classes and Their Components</w:t>
      </w:r>
    </w:p>
    <w:p w14:paraId="4B4C47CE" w14:textId="486B77FC" w:rsidR="00817C52" w:rsidRDefault="00817C52" w:rsidP="00817C52"/>
    <w:p w14:paraId="5DE6E9B1" w14:textId="7EA021C2" w:rsidR="00817C52" w:rsidRDefault="00817C52" w:rsidP="00817C52"/>
    <w:p w14:paraId="603C1659" w14:textId="77777777" w:rsidR="00817C52" w:rsidRPr="00817C52" w:rsidRDefault="00817C52" w:rsidP="00817C52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0062036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77D01B7" w14:textId="214B54E0" w:rsidR="00817C52" w:rsidRDefault="00817C52">
          <w:pPr>
            <w:pStyle w:val="TOCHeading"/>
          </w:pPr>
          <w:r>
            <w:t>Contents</w:t>
          </w:r>
        </w:p>
        <w:p w14:paraId="1ED83456" w14:textId="653723B4" w:rsidR="00817C52" w:rsidRDefault="00817C5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4220569" w:history="1">
            <w:r w:rsidRPr="006A1A62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0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C9265" w14:textId="671BE7D6" w:rsidR="00817C52" w:rsidRDefault="00EB4656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0" w:history="1">
            <w:r w:rsidR="00817C52" w:rsidRPr="006A1A62">
              <w:rPr>
                <w:rStyle w:val="Hyperlink"/>
                <w:noProof/>
              </w:rPr>
              <w:t>Outline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0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2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65690DA6" w14:textId="73556B17" w:rsidR="00817C52" w:rsidRDefault="00EB4656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1" w:history="1">
            <w:r w:rsidR="00817C52" w:rsidRPr="006A1A62">
              <w:rPr>
                <w:rStyle w:val="Hyperlink"/>
                <w:noProof/>
              </w:rPr>
              <w:t>Operation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1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3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0A3D74CC" w14:textId="255B7B5B" w:rsidR="00817C52" w:rsidRDefault="00EB4656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2" w:history="1">
            <w:r w:rsidR="00817C52" w:rsidRPr="006A1A62">
              <w:rPr>
                <w:rStyle w:val="Hyperlink"/>
                <w:noProof/>
              </w:rPr>
              <w:t>Menu: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2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3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72B66144" w14:textId="3DE2410D" w:rsidR="00817C52" w:rsidRDefault="00EB4656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3" w:history="1">
            <w:r w:rsidR="00817C52" w:rsidRPr="006A1A62">
              <w:rPr>
                <w:rStyle w:val="Hyperlink"/>
                <w:noProof/>
              </w:rPr>
              <w:t>Show current task list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3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3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59BE5F85" w14:textId="5E528E68" w:rsidR="00817C52" w:rsidRDefault="00EB4656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4" w:history="1">
            <w:r w:rsidR="00817C52" w:rsidRPr="006A1A62">
              <w:rPr>
                <w:rStyle w:val="Hyperlink"/>
                <w:noProof/>
              </w:rPr>
              <w:t>Add a new task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4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4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776347DB" w14:textId="0670917C" w:rsidR="00817C52" w:rsidRDefault="00EB4656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5" w:history="1">
            <w:r w:rsidR="00817C52" w:rsidRPr="006A1A62">
              <w:rPr>
                <w:rStyle w:val="Hyperlink"/>
                <w:noProof/>
              </w:rPr>
              <w:t>Remove an existing task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5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4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36C894E5" w14:textId="0586F900" w:rsidR="00817C52" w:rsidRDefault="00EB4656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6" w:history="1">
            <w:r w:rsidR="00817C52" w:rsidRPr="006A1A62">
              <w:rPr>
                <w:rStyle w:val="Hyperlink"/>
                <w:noProof/>
              </w:rPr>
              <w:t>Save Data to File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6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4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4804E43E" w14:textId="450795AE" w:rsidR="00817C52" w:rsidRDefault="00EB4656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7" w:history="1">
            <w:r w:rsidR="00817C52" w:rsidRPr="006A1A62">
              <w:rPr>
                <w:rStyle w:val="Hyperlink"/>
                <w:noProof/>
              </w:rPr>
              <w:t>Exit Program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7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5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7EB4EA33" w14:textId="2311DEA8" w:rsidR="00817C52" w:rsidRDefault="00EB4656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8" w:history="1">
            <w:r w:rsidR="00817C52" w:rsidRPr="006A1A62">
              <w:rPr>
                <w:rStyle w:val="Hyperlink"/>
                <w:noProof/>
              </w:rPr>
              <w:t>Summary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8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5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7D8991E5" w14:textId="1AEC1A1C" w:rsidR="00817C52" w:rsidRDefault="00EB4656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24220579" w:history="1">
            <w:r w:rsidR="00817C52" w:rsidRPr="006A1A62">
              <w:rPr>
                <w:rStyle w:val="Hyperlink"/>
                <w:noProof/>
              </w:rPr>
              <w:t>Script</w:t>
            </w:r>
            <w:r w:rsidR="00817C52">
              <w:rPr>
                <w:noProof/>
                <w:webHidden/>
              </w:rPr>
              <w:tab/>
            </w:r>
            <w:r w:rsidR="00817C52">
              <w:rPr>
                <w:noProof/>
                <w:webHidden/>
              </w:rPr>
              <w:fldChar w:fldCharType="begin"/>
            </w:r>
            <w:r w:rsidR="00817C52">
              <w:rPr>
                <w:noProof/>
                <w:webHidden/>
              </w:rPr>
              <w:instrText xml:space="preserve"> PAGEREF _Toc24220579 \h </w:instrText>
            </w:r>
            <w:r w:rsidR="00817C52">
              <w:rPr>
                <w:noProof/>
                <w:webHidden/>
              </w:rPr>
            </w:r>
            <w:r w:rsidR="00817C52">
              <w:rPr>
                <w:noProof/>
                <w:webHidden/>
              </w:rPr>
              <w:fldChar w:fldCharType="separate"/>
            </w:r>
            <w:r w:rsidR="00817C52">
              <w:rPr>
                <w:noProof/>
                <w:webHidden/>
              </w:rPr>
              <w:t>6</w:t>
            </w:r>
            <w:r w:rsidR="00817C52">
              <w:rPr>
                <w:noProof/>
                <w:webHidden/>
              </w:rPr>
              <w:fldChar w:fldCharType="end"/>
            </w:r>
          </w:hyperlink>
        </w:p>
        <w:p w14:paraId="31B79755" w14:textId="7BE5F485" w:rsidR="00817C52" w:rsidRDefault="00817C52">
          <w:r>
            <w:rPr>
              <w:b/>
              <w:bCs/>
              <w:noProof/>
            </w:rPr>
            <w:fldChar w:fldCharType="end"/>
          </w:r>
        </w:p>
      </w:sdtContent>
    </w:sdt>
    <w:p w14:paraId="60D394B7" w14:textId="60567067" w:rsidR="00817C52" w:rsidRDefault="00817C52"/>
    <w:p w14:paraId="6F23083D" w14:textId="71A2122E" w:rsidR="00817C52" w:rsidRDefault="00817C52"/>
    <w:p w14:paraId="71A07129" w14:textId="332214E0" w:rsidR="00817C52" w:rsidRDefault="00817C52"/>
    <w:p w14:paraId="3D87AD44" w14:textId="190EE604" w:rsidR="00817C52" w:rsidRDefault="00817C52"/>
    <w:p w14:paraId="6B9AF8E6" w14:textId="334B7A67" w:rsidR="00817C52" w:rsidRDefault="00817C52"/>
    <w:p w14:paraId="71A39C27" w14:textId="2CAA8319" w:rsidR="00817C52" w:rsidRDefault="00817C52"/>
    <w:p w14:paraId="24742489" w14:textId="77777777" w:rsidR="00817C52" w:rsidRDefault="00817C52"/>
    <w:p w14:paraId="1C86FAAD" w14:textId="77777777" w:rsidR="00817C52" w:rsidRPr="00817C52" w:rsidRDefault="00817C52" w:rsidP="00817C52"/>
    <w:p w14:paraId="25DB7C83" w14:textId="77777777" w:rsidR="00324354" w:rsidRDefault="00324354" w:rsidP="00717362">
      <w:pPr>
        <w:pStyle w:val="Heading1"/>
        <w:spacing w:line="480" w:lineRule="auto"/>
      </w:pPr>
      <w:bookmarkStart w:id="0" w:name="_Toc24220569"/>
      <w:r>
        <w:lastRenderedPageBreak/>
        <w:t>Introduction</w:t>
      </w:r>
      <w:bookmarkEnd w:id="0"/>
    </w:p>
    <w:p w14:paraId="704468C8" w14:textId="73EF0E80" w:rsidR="00324354" w:rsidRDefault="00324354" w:rsidP="00717362">
      <w:pPr>
        <w:spacing w:line="480" w:lineRule="auto"/>
      </w:pPr>
      <w:r>
        <w:t xml:space="preserve">This intent of this paper is to describe the </w:t>
      </w:r>
      <w:r w:rsidR="00B10B17">
        <w:t xml:space="preserve">procedures used </w:t>
      </w:r>
      <w:r>
        <w:t xml:space="preserve">in </w:t>
      </w:r>
      <w:r w:rsidR="00B10B17">
        <w:t xml:space="preserve">successfully </w:t>
      </w:r>
      <w:r>
        <w:t>performing this assignment</w:t>
      </w:r>
      <w:r w:rsidR="00B10B17">
        <w:t>.</w:t>
      </w:r>
      <w:r w:rsidR="007648AF">
        <w:t xml:space="preserve"> </w:t>
      </w:r>
    </w:p>
    <w:p w14:paraId="0B74AD88" w14:textId="1B69398D" w:rsidR="00324354" w:rsidRDefault="00B10B17" w:rsidP="00717362">
      <w:pPr>
        <w:pStyle w:val="Heading1"/>
        <w:spacing w:line="480" w:lineRule="auto"/>
      </w:pPr>
      <w:bookmarkStart w:id="1" w:name="_Toc24220570"/>
      <w:r>
        <w:t>Outline</w:t>
      </w:r>
      <w:bookmarkEnd w:id="1"/>
      <w:r w:rsidR="008B6377">
        <w:t xml:space="preserve"> </w:t>
      </w:r>
    </w:p>
    <w:p w14:paraId="07264BBD" w14:textId="3252EE66" w:rsidR="006905B0" w:rsidRDefault="006905B0" w:rsidP="00717362">
      <w:pPr>
        <w:spacing w:line="480" w:lineRule="auto"/>
      </w:pPr>
      <w:r>
        <w:t xml:space="preserve">Given a “Starter-file” provided by the instructor, and building off the last assignments, we (the students) are to create a new project in PyCharm </w:t>
      </w:r>
      <w:r w:rsidR="00060937">
        <w:t>that incorporates classes and their components.</w:t>
      </w:r>
      <w:r>
        <w:t xml:space="preserve"> The list manages a user inputted </w:t>
      </w:r>
      <w:r w:rsidR="00060937">
        <w:t>list of products and their prices</w:t>
      </w:r>
      <w:r>
        <w:t xml:space="preserve">. </w:t>
      </w:r>
    </w:p>
    <w:p w14:paraId="1FB489CB" w14:textId="3914D84A" w:rsidR="00060937" w:rsidRDefault="00060937">
      <w:r>
        <w:br w:type="page"/>
      </w:r>
    </w:p>
    <w:p w14:paraId="64B75CF4" w14:textId="40EACF99" w:rsidR="00717362" w:rsidRDefault="00717362" w:rsidP="00717362">
      <w:pPr>
        <w:pStyle w:val="Heading1"/>
        <w:spacing w:line="480" w:lineRule="auto"/>
      </w:pPr>
      <w:bookmarkStart w:id="2" w:name="_Toc24220571"/>
      <w:r>
        <w:lastRenderedPageBreak/>
        <w:t>Operation</w:t>
      </w:r>
      <w:bookmarkEnd w:id="2"/>
    </w:p>
    <w:p w14:paraId="59E770BE" w14:textId="3CF5DA69" w:rsidR="00717362" w:rsidRDefault="00D9403F" w:rsidP="00717362">
      <w:pPr>
        <w:pStyle w:val="Heading3"/>
      </w:pPr>
      <w:bookmarkStart w:id="3" w:name="_Toc24220572"/>
      <w:r>
        <w:rPr>
          <w:noProof/>
        </w:rPr>
        <w:drawing>
          <wp:anchor distT="0" distB="0" distL="114300" distR="114300" simplePos="0" relativeHeight="251682816" behindDoc="0" locked="0" layoutInCell="1" allowOverlap="1" wp14:anchorId="283AA0B9" wp14:editId="3833FA24">
            <wp:simplePos x="0" y="0"/>
            <wp:positionH relativeFrom="column">
              <wp:posOffset>2057400</wp:posOffset>
            </wp:positionH>
            <wp:positionV relativeFrom="paragraph">
              <wp:posOffset>139065</wp:posOffset>
            </wp:positionV>
            <wp:extent cx="3858260" cy="1676400"/>
            <wp:effectExtent l="0" t="0" r="889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26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7362">
        <w:t>Menu:</w:t>
      </w:r>
      <w:bookmarkEnd w:id="3"/>
    </w:p>
    <w:p w14:paraId="77C56A98" w14:textId="550A1E21" w:rsidR="00717362" w:rsidRDefault="00717362" w:rsidP="00324354"/>
    <w:p w14:paraId="53DD0DFA" w14:textId="2BE8AB32" w:rsidR="006905B0" w:rsidRDefault="00717362" w:rsidP="00324354">
      <w:r>
        <w:t>When the program launches, the user is prompted with a menu</w:t>
      </w:r>
      <w:r w:rsidR="00B932D7">
        <w:t xml:space="preserve"> with </w:t>
      </w:r>
      <w:r w:rsidR="00D9403F">
        <w:t>four</w:t>
      </w:r>
      <w:r w:rsidR="00B932D7">
        <w:t xml:space="preserve"> options. </w:t>
      </w:r>
    </w:p>
    <w:p w14:paraId="3D36FC33" w14:textId="149F8AF4" w:rsidR="00717362" w:rsidRDefault="00717362" w:rsidP="00324354"/>
    <w:p w14:paraId="285EAAFC" w14:textId="6E7BF214" w:rsidR="00717362" w:rsidRDefault="00717362" w:rsidP="00324354"/>
    <w:p w14:paraId="3900F718" w14:textId="065AF466" w:rsidR="00817C52" w:rsidRDefault="00817C52" w:rsidP="00324354"/>
    <w:p w14:paraId="6B60191C" w14:textId="331C1551" w:rsidR="00717362" w:rsidRDefault="00717362" w:rsidP="00324354"/>
    <w:p w14:paraId="05491C45" w14:textId="22B4B09A" w:rsidR="00B932D7" w:rsidRDefault="00717362" w:rsidP="00817C52">
      <w:r>
        <w:t xml:space="preserve"> </w:t>
      </w:r>
    </w:p>
    <w:p w14:paraId="7E4A5C20" w14:textId="3C46E92E" w:rsidR="00B932D7" w:rsidRDefault="00D9403F" w:rsidP="00B932D7">
      <w:pPr>
        <w:pStyle w:val="Heading3"/>
      </w:pPr>
      <w:bookmarkStart w:id="4" w:name="_Toc24220573"/>
      <w:r w:rsidRPr="00B932D7">
        <w:rPr>
          <w:noProof/>
        </w:rPr>
        <w:drawing>
          <wp:anchor distT="0" distB="0" distL="114300" distR="114300" simplePos="0" relativeHeight="251661312" behindDoc="0" locked="0" layoutInCell="1" allowOverlap="1" wp14:anchorId="065EF959" wp14:editId="63EC0D20">
            <wp:simplePos x="0" y="0"/>
            <wp:positionH relativeFrom="column">
              <wp:posOffset>2417445</wp:posOffset>
            </wp:positionH>
            <wp:positionV relativeFrom="paragraph">
              <wp:posOffset>110490</wp:posOffset>
            </wp:positionV>
            <wp:extent cx="3471545" cy="193040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545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4"/>
      <w:r>
        <w:t>Display current saved data</w:t>
      </w:r>
    </w:p>
    <w:p w14:paraId="0994262F" w14:textId="594144C4" w:rsidR="00B932D7" w:rsidRDefault="00B932D7" w:rsidP="00D9403F">
      <w:r>
        <w:t xml:space="preserve">If the user selects option 1, they are presented </w:t>
      </w:r>
      <w:r w:rsidR="00D9403F">
        <w:t xml:space="preserve">with their list data. </w:t>
      </w:r>
    </w:p>
    <w:p w14:paraId="50A33DE1" w14:textId="6B787146" w:rsidR="00D9403F" w:rsidRDefault="00D9403F" w:rsidP="00D9403F"/>
    <w:p w14:paraId="3BAAD2BB" w14:textId="2A2D44E2" w:rsidR="00D9403F" w:rsidRDefault="00D9403F" w:rsidP="00D9403F"/>
    <w:p w14:paraId="2EA25E77" w14:textId="091A633D" w:rsidR="00D9403F" w:rsidRDefault="00D9403F" w:rsidP="00D9403F"/>
    <w:p w14:paraId="1F7BC2F5" w14:textId="06DBFC1A" w:rsidR="00D9403F" w:rsidRDefault="00D9403F" w:rsidP="00D9403F"/>
    <w:p w14:paraId="2A336651" w14:textId="77777777" w:rsidR="00D9403F" w:rsidRPr="00B932D7" w:rsidRDefault="00D9403F" w:rsidP="00D9403F"/>
    <w:p w14:paraId="547F209C" w14:textId="10E90187" w:rsidR="00717362" w:rsidRDefault="00717362" w:rsidP="00324354"/>
    <w:p w14:paraId="49C12DA6" w14:textId="13011FCF" w:rsidR="00E2211D" w:rsidRDefault="00E2211D" w:rsidP="00324354"/>
    <w:p w14:paraId="1479090F" w14:textId="40E0CF1D" w:rsidR="00E2211D" w:rsidRDefault="00E2211D" w:rsidP="00324354"/>
    <w:p w14:paraId="4D2051CE" w14:textId="7F78C160" w:rsidR="00E2211D" w:rsidRDefault="00D9403F" w:rsidP="00E2211D">
      <w:pPr>
        <w:pStyle w:val="Heading3"/>
      </w:pPr>
      <w:bookmarkStart w:id="5" w:name="_Toc24220574"/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3EF17F3F" wp14:editId="399C228C">
            <wp:simplePos x="0" y="0"/>
            <wp:positionH relativeFrom="column">
              <wp:posOffset>2451100</wp:posOffset>
            </wp:positionH>
            <wp:positionV relativeFrom="paragraph">
              <wp:posOffset>0</wp:posOffset>
            </wp:positionV>
            <wp:extent cx="3896360" cy="4858385"/>
            <wp:effectExtent l="0" t="0" r="889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360" cy="4858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211D">
        <w:t xml:space="preserve">Add </w:t>
      </w:r>
      <w:bookmarkEnd w:id="5"/>
      <w:r>
        <w:t>new product and price</w:t>
      </w:r>
    </w:p>
    <w:p w14:paraId="689C6A6D" w14:textId="77777777" w:rsidR="00E2211D" w:rsidRPr="00E2211D" w:rsidRDefault="00E2211D" w:rsidP="00E2211D"/>
    <w:p w14:paraId="405591B0" w14:textId="74009CD0" w:rsidR="00D9403F" w:rsidRDefault="00D9403F" w:rsidP="00E2211D">
      <w:pPr>
        <w:pStyle w:val="ListParagraph"/>
        <w:numPr>
          <w:ilvl w:val="0"/>
          <w:numId w:val="3"/>
        </w:numPr>
      </w:pPr>
      <w:r>
        <w:t>The image to the right shows how a user would input option 2, to add new product and price.</w:t>
      </w:r>
    </w:p>
    <w:p w14:paraId="568CC1BC" w14:textId="77777777" w:rsidR="00D9403F" w:rsidRDefault="00D9403F" w:rsidP="00D9403F">
      <w:pPr>
        <w:pStyle w:val="ListParagraph"/>
        <w:ind w:left="360"/>
      </w:pPr>
    </w:p>
    <w:p w14:paraId="2B441923" w14:textId="65B5F4C9" w:rsidR="00D9403F" w:rsidRDefault="00D9403F" w:rsidP="00D9403F">
      <w:pPr>
        <w:pStyle w:val="ListParagraph"/>
        <w:numPr>
          <w:ilvl w:val="0"/>
          <w:numId w:val="3"/>
        </w:numPr>
      </w:pPr>
      <w:r>
        <w:t>The image shows the user entered “Product C” followed by “14.99” for its price.</w:t>
      </w:r>
    </w:p>
    <w:p w14:paraId="1DEC781B" w14:textId="77777777" w:rsidR="00D9403F" w:rsidRDefault="00D9403F" w:rsidP="00D9403F">
      <w:pPr>
        <w:pStyle w:val="ListParagraph"/>
        <w:ind w:left="360"/>
      </w:pPr>
    </w:p>
    <w:p w14:paraId="5E303FC6" w14:textId="02AC0FF2" w:rsidR="00D9403F" w:rsidRDefault="00D9403F" w:rsidP="00D9403F">
      <w:pPr>
        <w:pStyle w:val="ListParagraph"/>
        <w:numPr>
          <w:ilvl w:val="0"/>
          <w:numId w:val="3"/>
        </w:numPr>
      </w:pPr>
      <w:r>
        <w:t>The user is then prompted with a message saying, “Whatever product, whatever price” Was added to your data!</w:t>
      </w:r>
    </w:p>
    <w:p w14:paraId="6440863F" w14:textId="77777777" w:rsidR="00D9403F" w:rsidRDefault="00D9403F" w:rsidP="00D9403F">
      <w:pPr>
        <w:pStyle w:val="ListParagraph"/>
        <w:ind w:left="360"/>
      </w:pPr>
    </w:p>
    <w:p w14:paraId="772816DB" w14:textId="06CC3CAE" w:rsidR="00D9403F" w:rsidRDefault="00D9403F" w:rsidP="00D9403F">
      <w:pPr>
        <w:pStyle w:val="ListParagraph"/>
        <w:numPr>
          <w:ilvl w:val="0"/>
          <w:numId w:val="3"/>
        </w:numPr>
      </w:pPr>
      <w:r>
        <w:t xml:space="preserve">The user is then routed back to the main menu. </w:t>
      </w:r>
    </w:p>
    <w:p w14:paraId="40FE8899" w14:textId="3D2B2EF4" w:rsidR="00E2211D" w:rsidRPr="00E2211D" w:rsidRDefault="00E2211D" w:rsidP="00E2211D"/>
    <w:p w14:paraId="144DDE36" w14:textId="69D2901C" w:rsidR="00E2211D" w:rsidRDefault="00E2211D" w:rsidP="00324354"/>
    <w:p w14:paraId="178FF9FB" w14:textId="4264B5C2" w:rsidR="00E2211D" w:rsidRDefault="00E2211D" w:rsidP="00324354"/>
    <w:p w14:paraId="06F5ED04" w14:textId="3A7BAB95" w:rsidR="00E2211D" w:rsidRDefault="00E2211D" w:rsidP="00324354"/>
    <w:p w14:paraId="35724C1B" w14:textId="3A5D055E" w:rsidR="00E2211D" w:rsidRDefault="00E2211D" w:rsidP="00324354"/>
    <w:p w14:paraId="1DA3B54D" w14:textId="2C6F0FC2" w:rsidR="00D9403F" w:rsidRDefault="00D9403F" w:rsidP="00324354"/>
    <w:p w14:paraId="3BBC5593" w14:textId="77777777" w:rsidR="00D9403F" w:rsidRDefault="00D9403F" w:rsidP="00324354"/>
    <w:p w14:paraId="7CD3497C" w14:textId="513238BA" w:rsidR="00E2211D" w:rsidRDefault="00D9403F" w:rsidP="00E2211D">
      <w:pPr>
        <w:pStyle w:val="Heading3"/>
      </w:pPr>
      <w:r>
        <w:t>Save new product and price to file</w:t>
      </w:r>
    </w:p>
    <w:p w14:paraId="24064E12" w14:textId="6950DE9D" w:rsidR="00D9403F" w:rsidRDefault="00D9403F" w:rsidP="00E2211D">
      <w:r>
        <w:rPr>
          <w:noProof/>
        </w:rPr>
        <w:drawing>
          <wp:anchor distT="0" distB="0" distL="114300" distR="114300" simplePos="0" relativeHeight="251684864" behindDoc="0" locked="0" layoutInCell="1" allowOverlap="1" wp14:anchorId="46349CD7" wp14:editId="6C34E3E2">
            <wp:simplePos x="0" y="0"/>
            <wp:positionH relativeFrom="column">
              <wp:posOffset>1492250</wp:posOffset>
            </wp:positionH>
            <wp:positionV relativeFrom="paragraph">
              <wp:posOffset>92075</wp:posOffset>
            </wp:positionV>
            <wp:extent cx="5239385" cy="21336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38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1A043D" w14:textId="4F892752" w:rsidR="00E2211D" w:rsidRDefault="00D9403F" w:rsidP="00E2211D">
      <w:r>
        <w:t xml:space="preserve">When its time for the user to save their data to file they input “3” to call the save function. </w:t>
      </w:r>
    </w:p>
    <w:p w14:paraId="5BB6427D" w14:textId="7A219D1C" w:rsidR="00D9403F" w:rsidRDefault="00D9403F" w:rsidP="00E2211D"/>
    <w:p w14:paraId="14B83C79" w14:textId="77777777" w:rsidR="00D9403F" w:rsidRDefault="00D9403F" w:rsidP="00E2211D">
      <w:r>
        <w:t>As seen in the image to the right, a message stating “Your data has been saved! Press any key to return to main menu…” is displayed after the users save is completed.</w:t>
      </w:r>
    </w:p>
    <w:p w14:paraId="4BF1FF71" w14:textId="79D5A8C3" w:rsidR="00E2211D" w:rsidRDefault="00D9403F" w:rsidP="00E2211D"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3BCB1141" wp14:editId="3B8339DC">
            <wp:simplePos x="0" y="0"/>
            <wp:positionH relativeFrom="column">
              <wp:posOffset>2457450</wp:posOffset>
            </wp:positionH>
            <wp:positionV relativeFrom="paragraph">
              <wp:posOffset>0</wp:posOffset>
            </wp:positionV>
            <wp:extent cx="4134485" cy="18478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985D1B" w14:textId="7058D900" w:rsidR="00E2211D" w:rsidRDefault="00D9403F" w:rsidP="00E2211D">
      <w:pPr>
        <w:pStyle w:val="Heading3"/>
      </w:pPr>
      <w:r>
        <w:t>Exit</w:t>
      </w:r>
    </w:p>
    <w:p w14:paraId="4824101D" w14:textId="53182D04" w:rsidR="00B01568" w:rsidRDefault="00D9403F" w:rsidP="00324354">
      <w:r>
        <w:t xml:space="preserve">When the user is ready to exit the program, they choice option 4. The user is then prompted with “Press any key to exit….” </w:t>
      </w:r>
    </w:p>
    <w:p w14:paraId="30040446" w14:textId="2524CC9F" w:rsidR="00B01568" w:rsidRDefault="00B01568" w:rsidP="00324354"/>
    <w:p w14:paraId="15CE9202" w14:textId="77777777" w:rsidR="00B01568" w:rsidRDefault="00B01568" w:rsidP="00B01568">
      <w:pPr>
        <w:pStyle w:val="Heading1"/>
      </w:pPr>
    </w:p>
    <w:p w14:paraId="6E8E3E9E" w14:textId="5F523D03" w:rsidR="00B01568" w:rsidRDefault="00B01568" w:rsidP="00B01568">
      <w:pPr>
        <w:pStyle w:val="Heading1"/>
      </w:pPr>
      <w:bookmarkStart w:id="6" w:name="_Toc24220578"/>
      <w:r>
        <w:t>Summary</w:t>
      </w:r>
      <w:bookmarkEnd w:id="6"/>
    </w:p>
    <w:p w14:paraId="70FB9505" w14:textId="5CAA2D8B" w:rsidR="00B01568" w:rsidRPr="00B01568" w:rsidRDefault="00B01568" w:rsidP="00B01568"/>
    <w:p w14:paraId="384EEFC4" w14:textId="5967D837" w:rsidR="00B01568" w:rsidRDefault="00B01568">
      <w:r>
        <w:t xml:space="preserve">This assignment was </w:t>
      </w:r>
      <w:r w:rsidR="00D9403F">
        <w:t xml:space="preserve">more difficult than anticipated. </w:t>
      </w:r>
      <w:r w:rsidR="000964B0">
        <w:t xml:space="preserve">Classes are the blueprints that put together objects. Within classes you will find constructors, attributes, objects, setters, getters, and more. You really need to have a firm grasp on the basics to dive deep into classes. But you </w:t>
      </w:r>
      <w:proofErr w:type="gramStart"/>
      <w:r w:rsidR="000964B0">
        <w:t>cant</w:t>
      </w:r>
      <w:proofErr w:type="gramEnd"/>
      <w:r w:rsidR="000964B0">
        <w:t xml:space="preserve"> be afraid to dive in and since Python is an object oriented language, you better start learning classes sooner than later. </w:t>
      </w:r>
    </w:p>
    <w:p w14:paraId="73121D11" w14:textId="17F3FC64" w:rsidR="00D52A55" w:rsidRDefault="00B01568" w:rsidP="00B01568">
      <w:pPr>
        <w:pStyle w:val="Heading1"/>
      </w:pPr>
      <w:bookmarkStart w:id="7" w:name="_Toc24220579"/>
      <w:r>
        <w:t>Script</w:t>
      </w:r>
      <w:bookmarkEnd w:id="7"/>
    </w:p>
    <w:p w14:paraId="585B599D" w14:textId="77777777" w:rsidR="000964B0" w:rsidRDefault="000964B0" w:rsidP="000964B0">
      <w:pPr>
        <w:spacing w:after="0" w:line="240" w:lineRule="auto"/>
      </w:pPr>
      <w:r>
        <w:t># ------------------------------------------------------------------------ #</w:t>
      </w:r>
    </w:p>
    <w:p w14:paraId="4389C84F" w14:textId="77777777" w:rsidR="000964B0" w:rsidRDefault="000964B0" w:rsidP="000964B0">
      <w:pPr>
        <w:spacing w:after="0" w:line="240" w:lineRule="auto"/>
      </w:pPr>
      <w:r>
        <w:t># Title: Assignment 08</w:t>
      </w:r>
    </w:p>
    <w:p w14:paraId="17D6443C" w14:textId="77777777" w:rsidR="000964B0" w:rsidRDefault="000964B0" w:rsidP="000964B0">
      <w:pPr>
        <w:spacing w:after="0" w:line="240" w:lineRule="auto"/>
      </w:pPr>
      <w:r>
        <w:t># Description: Working with classes</w:t>
      </w:r>
    </w:p>
    <w:p w14:paraId="12047ADB" w14:textId="77777777" w:rsidR="000964B0" w:rsidRDefault="000964B0" w:rsidP="000964B0">
      <w:pPr>
        <w:spacing w:after="0" w:line="240" w:lineRule="auto"/>
      </w:pPr>
      <w:bookmarkStart w:id="8" w:name="_GoBack"/>
      <w:bookmarkEnd w:id="8"/>
    </w:p>
    <w:p w14:paraId="50E9DADB" w14:textId="77777777" w:rsidR="000964B0" w:rsidRDefault="000964B0" w:rsidP="000964B0">
      <w:pPr>
        <w:spacing w:after="0" w:line="240" w:lineRule="auto"/>
      </w:pPr>
      <w:r>
        <w:t xml:space="preserve"># </w:t>
      </w:r>
      <w:proofErr w:type="spellStart"/>
      <w:r>
        <w:t>ChangeLog</w:t>
      </w:r>
      <w:proofErr w:type="spellEnd"/>
      <w:r>
        <w:t xml:space="preserve"> (</w:t>
      </w:r>
      <w:proofErr w:type="spellStart"/>
      <w:proofErr w:type="gramStart"/>
      <w:r>
        <w:t>Who,When</w:t>
      </w:r>
      <w:proofErr w:type="gramEnd"/>
      <w:r>
        <w:t>,What</w:t>
      </w:r>
      <w:proofErr w:type="spellEnd"/>
      <w:r>
        <w:t>):</w:t>
      </w:r>
    </w:p>
    <w:p w14:paraId="367DDF59" w14:textId="77777777" w:rsidR="000964B0" w:rsidRDefault="000964B0" w:rsidP="000964B0">
      <w:pPr>
        <w:spacing w:after="0" w:line="240" w:lineRule="auto"/>
      </w:pPr>
      <w:r>
        <w:t># RRoot,1.1.</w:t>
      </w:r>
      <w:proofErr w:type="gramStart"/>
      <w:r>
        <w:t>2030,Created</w:t>
      </w:r>
      <w:proofErr w:type="gramEnd"/>
      <w:r>
        <w:t xml:space="preserve"> started script</w:t>
      </w:r>
    </w:p>
    <w:p w14:paraId="15EE205E" w14:textId="77777777" w:rsidR="000964B0" w:rsidRDefault="000964B0" w:rsidP="000964B0">
      <w:pPr>
        <w:spacing w:after="0" w:line="240" w:lineRule="auto"/>
      </w:pPr>
      <w:r>
        <w:t># RRoot,1.1.</w:t>
      </w:r>
      <w:proofErr w:type="gramStart"/>
      <w:r>
        <w:t>2030,Added</w:t>
      </w:r>
      <w:proofErr w:type="gramEnd"/>
      <w:r>
        <w:t xml:space="preserve"> pseudo-code to start assignment 8</w:t>
      </w:r>
    </w:p>
    <w:p w14:paraId="6B5C711D" w14:textId="77777777" w:rsidR="000964B0" w:rsidRDefault="000964B0" w:rsidP="000964B0">
      <w:pPr>
        <w:spacing w:after="0" w:line="240" w:lineRule="auto"/>
      </w:pPr>
      <w:r>
        <w:t># JMurphy,11.26.</w:t>
      </w:r>
      <w:proofErr w:type="gramStart"/>
      <w:r>
        <w:t>2019,Modified</w:t>
      </w:r>
      <w:proofErr w:type="gramEnd"/>
      <w:r>
        <w:t xml:space="preserve"> code to start assignment 8</w:t>
      </w:r>
    </w:p>
    <w:p w14:paraId="546C63DD" w14:textId="77777777" w:rsidR="000964B0" w:rsidRDefault="000964B0" w:rsidP="000964B0">
      <w:pPr>
        <w:spacing w:after="0" w:line="240" w:lineRule="auto"/>
      </w:pPr>
      <w:r>
        <w:t># JMurphy,11.27.</w:t>
      </w:r>
      <w:proofErr w:type="gramStart"/>
      <w:r>
        <w:t>2019,Modified</w:t>
      </w:r>
      <w:proofErr w:type="gramEnd"/>
      <w:r>
        <w:t xml:space="preserve"> code to complete assignment 8</w:t>
      </w:r>
    </w:p>
    <w:p w14:paraId="5D3FF8B7" w14:textId="77777777" w:rsidR="000964B0" w:rsidRDefault="000964B0" w:rsidP="000964B0">
      <w:pPr>
        <w:spacing w:after="0" w:line="240" w:lineRule="auto"/>
      </w:pPr>
      <w:r>
        <w:t># JMurphy,11.28.</w:t>
      </w:r>
      <w:proofErr w:type="gramStart"/>
      <w:r>
        <w:t>2019,Modified</w:t>
      </w:r>
      <w:proofErr w:type="gramEnd"/>
      <w:r>
        <w:t xml:space="preserve"> code to complete assignment 8</w:t>
      </w:r>
    </w:p>
    <w:p w14:paraId="7A355FBD" w14:textId="77777777" w:rsidR="000964B0" w:rsidRDefault="000964B0" w:rsidP="000964B0">
      <w:pPr>
        <w:spacing w:after="0" w:line="240" w:lineRule="auto"/>
      </w:pPr>
      <w:r>
        <w:t># JMurphy,11.29.</w:t>
      </w:r>
      <w:proofErr w:type="gramStart"/>
      <w:r>
        <w:t>2019,Modified</w:t>
      </w:r>
      <w:proofErr w:type="gramEnd"/>
      <w:r>
        <w:t xml:space="preserve"> code and completed assignment 8</w:t>
      </w:r>
    </w:p>
    <w:p w14:paraId="6CA6DF00" w14:textId="77777777" w:rsidR="000964B0" w:rsidRDefault="000964B0" w:rsidP="000964B0">
      <w:pPr>
        <w:spacing w:after="0" w:line="240" w:lineRule="auto"/>
      </w:pPr>
      <w:r>
        <w:t># ------------------------------------------------------------------------ #</w:t>
      </w:r>
    </w:p>
    <w:p w14:paraId="58C60141" w14:textId="77777777" w:rsidR="000964B0" w:rsidRDefault="000964B0" w:rsidP="000964B0">
      <w:pPr>
        <w:spacing w:after="0" w:line="240" w:lineRule="auto"/>
      </w:pPr>
    </w:p>
    <w:p w14:paraId="3F2AF700" w14:textId="77777777" w:rsidR="000964B0" w:rsidRDefault="000964B0" w:rsidP="000964B0">
      <w:pPr>
        <w:spacing w:after="0" w:line="240" w:lineRule="auto"/>
      </w:pPr>
      <w:r>
        <w:t># Data -------------------------------------------------------------------- #</w:t>
      </w:r>
    </w:p>
    <w:p w14:paraId="6E52936A" w14:textId="77777777" w:rsidR="000964B0" w:rsidRDefault="000964B0" w:rsidP="000964B0">
      <w:pPr>
        <w:spacing w:after="0" w:line="240" w:lineRule="auto"/>
      </w:pPr>
      <w:proofErr w:type="spellStart"/>
      <w:r>
        <w:t>strFileName</w:t>
      </w:r>
      <w:proofErr w:type="spellEnd"/>
      <w:r>
        <w:t xml:space="preserve"> = 'products.txt'</w:t>
      </w:r>
    </w:p>
    <w:p w14:paraId="70EE303B" w14:textId="77777777" w:rsidR="000964B0" w:rsidRDefault="000964B0" w:rsidP="000964B0">
      <w:pPr>
        <w:spacing w:after="0" w:line="240" w:lineRule="auto"/>
      </w:pPr>
      <w:proofErr w:type="spellStart"/>
      <w:r>
        <w:t>lstOfProductObjects</w:t>
      </w:r>
      <w:proofErr w:type="spellEnd"/>
      <w:r>
        <w:t xml:space="preserve"> = []</w:t>
      </w:r>
    </w:p>
    <w:p w14:paraId="7CBD48D5" w14:textId="77777777" w:rsidR="000964B0" w:rsidRDefault="000964B0" w:rsidP="000964B0">
      <w:pPr>
        <w:spacing w:after="0" w:line="240" w:lineRule="auto"/>
      </w:pPr>
    </w:p>
    <w:p w14:paraId="04A007E5" w14:textId="77777777" w:rsidR="000964B0" w:rsidRDefault="000964B0" w:rsidP="000964B0">
      <w:pPr>
        <w:spacing w:after="0" w:line="240" w:lineRule="auto"/>
      </w:pPr>
    </w:p>
    <w:p w14:paraId="0A5BA10E" w14:textId="77777777" w:rsidR="000964B0" w:rsidRDefault="000964B0" w:rsidP="000964B0">
      <w:pPr>
        <w:spacing w:after="0" w:line="240" w:lineRule="auto"/>
      </w:pPr>
      <w:r>
        <w:t>class Product:</w:t>
      </w:r>
    </w:p>
    <w:p w14:paraId="783E46C9" w14:textId="77777777" w:rsidR="000964B0" w:rsidRDefault="000964B0" w:rsidP="000964B0">
      <w:pPr>
        <w:spacing w:after="0" w:line="240" w:lineRule="auto"/>
      </w:pPr>
      <w:r>
        <w:t xml:space="preserve">    """Stores data about a product:</w:t>
      </w:r>
    </w:p>
    <w:p w14:paraId="082E8FC6" w14:textId="77777777" w:rsidR="000964B0" w:rsidRDefault="000964B0" w:rsidP="000964B0">
      <w:pPr>
        <w:spacing w:after="0" w:line="240" w:lineRule="auto"/>
      </w:pPr>
      <w:r>
        <w:t xml:space="preserve">    properties:</w:t>
      </w:r>
    </w:p>
    <w:p w14:paraId="7D4E510E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r>
        <w:t>product_name</w:t>
      </w:r>
      <w:proofErr w:type="spellEnd"/>
      <w:r>
        <w:t xml:space="preserve">: (string) with the </w:t>
      </w:r>
      <w:proofErr w:type="spellStart"/>
      <w:proofErr w:type="gramStart"/>
      <w:r>
        <w:t>products's</w:t>
      </w:r>
      <w:proofErr w:type="spellEnd"/>
      <w:r>
        <w:t xml:space="preserve">  name</w:t>
      </w:r>
      <w:proofErr w:type="gramEnd"/>
    </w:p>
    <w:p w14:paraId="408873C8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r>
        <w:t>product_price</w:t>
      </w:r>
      <w:proofErr w:type="spellEnd"/>
      <w:r>
        <w:t xml:space="preserve">: (float) with the </w:t>
      </w:r>
      <w:proofErr w:type="spellStart"/>
      <w:r>
        <w:t>products's</w:t>
      </w:r>
      <w:proofErr w:type="spellEnd"/>
      <w:r>
        <w:t xml:space="preserve"> standard price</w:t>
      </w:r>
    </w:p>
    <w:p w14:paraId="4DCE967F" w14:textId="77777777" w:rsidR="000964B0" w:rsidRDefault="000964B0" w:rsidP="000964B0">
      <w:pPr>
        <w:spacing w:after="0" w:line="240" w:lineRule="auto"/>
      </w:pPr>
      <w:r>
        <w:t xml:space="preserve">    methods:</w:t>
      </w:r>
    </w:p>
    <w:p w14:paraId="097073FC" w14:textId="77777777" w:rsidR="000964B0" w:rsidRDefault="000964B0" w:rsidP="000964B0">
      <w:pPr>
        <w:spacing w:after="0" w:line="240" w:lineRule="auto"/>
      </w:pPr>
      <w:r>
        <w:t xml:space="preserve">    changelog: (</w:t>
      </w:r>
      <w:proofErr w:type="spellStart"/>
      <w:proofErr w:type="gramStart"/>
      <w:r>
        <w:t>When,Who</w:t>
      </w:r>
      <w:proofErr w:type="gramEnd"/>
      <w:r>
        <w:t>,What</w:t>
      </w:r>
      <w:proofErr w:type="spellEnd"/>
      <w:r>
        <w:t>)</w:t>
      </w:r>
    </w:p>
    <w:p w14:paraId="3A1E48F6" w14:textId="77777777" w:rsidR="000964B0" w:rsidRDefault="000964B0" w:rsidP="000964B0">
      <w:pPr>
        <w:spacing w:after="0" w:line="240" w:lineRule="auto"/>
      </w:pPr>
      <w:r>
        <w:t xml:space="preserve">        RRoot,1.1.</w:t>
      </w:r>
      <w:proofErr w:type="gramStart"/>
      <w:r>
        <w:t>2030,Created</w:t>
      </w:r>
      <w:proofErr w:type="gramEnd"/>
      <w:r>
        <w:t xml:space="preserve"> Class</w:t>
      </w:r>
    </w:p>
    <w:p w14:paraId="36E1EAF9" w14:textId="77777777" w:rsidR="000964B0" w:rsidRDefault="000964B0" w:rsidP="000964B0">
      <w:pPr>
        <w:spacing w:after="0" w:line="240" w:lineRule="auto"/>
      </w:pPr>
      <w:r>
        <w:lastRenderedPageBreak/>
        <w:t xml:space="preserve">        JMurphy,11.29.</w:t>
      </w:r>
      <w:proofErr w:type="gramStart"/>
      <w:r>
        <w:t>2019,Modified</w:t>
      </w:r>
      <w:proofErr w:type="gramEnd"/>
      <w:r>
        <w:t xml:space="preserve"> code to complete assignment 8</w:t>
      </w:r>
    </w:p>
    <w:p w14:paraId="140011A0" w14:textId="77777777" w:rsidR="000964B0" w:rsidRDefault="000964B0" w:rsidP="000964B0">
      <w:pPr>
        <w:spacing w:after="0" w:line="240" w:lineRule="auto"/>
      </w:pPr>
      <w:r>
        <w:t xml:space="preserve">    """</w:t>
      </w:r>
    </w:p>
    <w:p w14:paraId="61B0DF52" w14:textId="77777777" w:rsidR="000964B0" w:rsidRDefault="000964B0" w:rsidP="000964B0">
      <w:pPr>
        <w:spacing w:after="0" w:line="240" w:lineRule="auto"/>
      </w:pPr>
    </w:p>
    <w:p w14:paraId="59742F78" w14:textId="77777777" w:rsidR="000964B0" w:rsidRDefault="000964B0" w:rsidP="000964B0">
      <w:pPr>
        <w:spacing w:after="0" w:line="240" w:lineRule="auto"/>
      </w:pPr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self, </w:t>
      </w:r>
      <w:proofErr w:type="spellStart"/>
      <w:r>
        <w:t>product_name</w:t>
      </w:r>
      <w:proofErr w:type="spellEnd"/>
      <w:r>
        <w:t xml:space="preserve">: str, </w:t>
      </w:r>
      <w:proofErr w:type="spellStart"/>
      <w:r>
        <w:t>product_price</w:t>
      </w:r>
      <w:proofErr w:type="spellEnd"/>
      <w:r>
        <w:t>: float):</w:t>
      </w:r>
    </w:p>
    <w:p w14:paraId="594DF0E6" w14:textId="77777777" w:rsidR="000964B0" w:rsidRDefault="000964B0" w:rsidP="000964B0">
      <w:pPr>
        <w:spacing w:after="0" w:line="240" w:lineRule="auto"/>
      </w:pPr>
      <w:r>
        <w:t xml:space="preserve">        """Sets the user inputted name and price of product(s)"""</w:t>
      </w:r>
    </w:p>
    <w:p w14:paraId="1E1F8D62" w14:textId="77777777" w:rsidR="000964B0" w:rsidRDefault="000964B0" w:rsidP="000964B0">
      <w:pPr>
        <w:spacing w:after="0" w:line="240" w:lineRule="auto"/>
      </w:pPr>
      <w:r>
        <w:t xml:space="preserve">        try:</w:t>
      </w:r>
    </w:p>
    <w:p w14:paraId="3B7FBCAC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elf.p</w:t>
      </w:r>
      <w:proofErr w:type="gramEnd"/>
      <w:r>
        <w:t>_name</w:t>
      </w:r>
      <w:proofErr w:type="spellEnd"/>
      <w:r>
        <w:t xml:space="preserve"> = str(</w:t>
      </w:r>
      <w:proofErr w:type="spellStart"/>
      <w:r>
        <w:t>product_name</w:t>
      </w:r>
      <w:proofErr w:type="spellEnd"/>
      <w:r>
        <w:t>)</w:t>
      </w:r>
    </w:p>
    <w:p w14:paraId="2E75E4AF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elf.p</w:t>
      </w:r>
      <w:proofErr w:type="gramEnd"/>
      <w:r>
        <w:t>_price</w:t>
      </w:r>
      <w:proofErr w:type="spellEnd"/>
      <w:r>
        <w:t xml:space="preserve"> = float(</w:t>
      </w:r>
      <w:proofErr w:type="spellStart"/>
      <w:r>
        <w:t>product_price</w:t>
      </w:r>
      <w:proofErr w:type="spellEnd"/>
      <w:r>
        <w:t>)</w:t>
      </w:r>
    </w:p>
    <w:p w14:paraId="7BD2CB03" w14:textId="77777777" w:rsidR="000964B0" w:rsidRDefault="000964B0" w:rsidP="000964B0">
      <w:pPr>
        <w:spacing w:after="0" w:line="240" w:lineRule="auto"/>
      </w:pPr>
      <w:r>
        <w:t xml:space="preserve">        except Exception as e:</w:t>
      </w:r>
    </w:p>
    <w:p w14:paraId="60C33031" w14:textId="77777777" w:rsidR="000964B0" w:rsidRDefault="000964B0" w:rsidP="000964B0">
      <w:pPr>
        <w:spacing w:after="0" w:line="240" w:lineRule="auto"/>
      </w:pPr>
      <w:r>
        <w:t xml:space="preserve">            raise </w:t>
      </w:r>
      <w:proofErr w:type="gramStart"/>
      <w:r>
        <w:t>Exception(</w:t>
      </w:r>
      <w:proofErr w:type="gramEnd"/>
      <w:r>
        <w:t>"Error setting initial values: \n" + str(e))</w:t>
      </w:r>
    </w:p>
    <w:p w14:paraId="3B1CBC9D" w14:textId="77777777" w:rsidR="000964B0" w:rsidRDefault="000964B0" w:rsidP="000964B0">
      <w:pPr>
        <w:spacing w:after="0" w:line="240" w:lineRule="auto"/>
      </w:pPr>
    </w:p>
    <w:p w14:paraId="587CB3B1" w14:textId="77777777" w:rsidR="000964B0" w:rsidRDefault="000964B0" w:rsidP="000964B0">
      <w:pPr>
        <w:spacing w:after="0" w:line="240" w:lineRule="auto"/>
      </w:pPr>
      <w:r>
        <w:t xml:space="preserve">    # Properties--------------------------------------------------------------- #</w:t>
      </w:r>
    </w:p>
    <w:p w14:paraId="43067347" w14:textId="77777777" w:rsidR="000964B0" w:rsidRDefault="000964B0" w:rsidP="000964B0">
      <w:pPr>
        <w:spacing w:after="0" w:line="240" w:lineRule="auto"/>
      </w:pPr>
      <w:r>
        <w:t xml:space="preserve">    @property</w:t>
      </w:r>
    </w:p>
    <w:p w14:paraId="69814CCC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r>
        <w:t>product_name</w:t>
      </w:r>
      <w:proofErr w:type="spellEnd"/>
      <w:r>
        <w:t>(self):</w:t>
      </w:r>
    </w:p>
    <w:p w14:paraId="206C1E6E" w14:textId="77777777" w:rsidR="000964B0" w:rsidRDefault="000964B0" w:rsidP="000964B0">
      <w:pPr>
        <w:spacing w:after="0" w:line="240" w:lineRule="auto"/>
      </w:pPr>
      <w:r>
        <w:t xml:space="preserve">        return str(</w:t>
      </w:r>
      <w:proofErr w:type="spellStart"/>
      <w:proofErr w:type="gramStart"/>
      <w:r>
        <w:t>self.p</w:t>
      </w:r>
      <w:proofErr w:type="gramEnd"/>
      <w:r>
        <w:t>_name</w:t>
      </w:r>
      <w:proofErr w:type="spellEnd"/>
      <w:r>
        <w:t>)</w:t>
      </w:r>
    </w:p>
    <w:p w14:paraId="6ED82026" w14:textId="77777777" w:rsidR="000964B0" w:rsidRDefault="000964B0" w:rsidP="000964B0">
      <w:pPr>
        <w:spacing w:after="0" w:line="240" w:lineRule="auto"/>
      </w:pPr>
    </w:p>
    <w:p w14:paraId="745648DD" w14:textId="77777777" w:rsidR="000964B0" w:rsidRDefault="000964B0" w:rsidP="000964B0">
      <w:pPr>
        <w:spacing w:after="0" w:line="240" w:lineRule="auto"/>
      </w:pPr>
      <w:r>
        <w:t xml:space="preserve">    @</w:t>
      </w:r>
      <w:proofErr w:type="spellStart"/>
      <w:r>
        <w:t>product_</w:t>
      </w:r>
      <w:proofErr w:type="gramStart"/>
      <w:r>
        <w:t>name.setter</w:t>
      </w:r>
      <w:proofErr w:type="spellEnd"/>
      <w:proofErr w:type="gramEnd"/>
    </w:p>
    <w:p w14:paraId="2D363841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r>
        <w:t>product_</w:t>
      </w:r>
      <w:proofErr w:type="gramStart"/>
      <w:r>
        <w:t>name</w:t>
      </w:r>
      <w:proofErr w:type="spellEnd"/>
      <w:r>
        <w:t>(</w:t>
      </w:r>
      <w:proofErr w:type="gramEnd"/>
      <w:r>
        <w:t>self, value: str):</w:t>
      </w:r>
    </w:p>
    <w:p w14:paraId="1418D3BB" w14:textId="77777777" w:rsidR="000964B0" w:rsidRDefault="000964B0" w:rsidP="000964B0">
      <w:pPr>
        <w:spacing w:after="0" w:line="240" w:lineRule="auto"/>
      </w:pPr>
      <w:r>
        <w:t xml:space="preserve">        if str(value</w:t>
      </w:r>
      <w:proofErr w:type="gramStart"/>
      <w:r>
        <w:t>).</w:t>
      </w:r>
      <w:proofErr w:type="spellStart"/>
      <w:r>
        <w:t>isnumeric</w:t>
      </w:r>
      <w:proofErr w:type="spellEnd"/>
      <w:proofErr w:type="gramEnd"/>
      <w:r>
        <w:t>():</w:t>
      </w:r>
    </w:p>
    <w:p w14:paraId="177F76AA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elf.p</w:t>
      </w:r>
      <w:proofErr w:type="gramEnd"/>
      <w:r>
        <w:t>_name</w:t>
      </w:r>
      <w:proofErr w:type="spellEnd"/>
      <w:r>
        <w:t xml:space="preserve"> = value</w:t>
      </w:r>
    </w:p>
    <w:p w14:paraId="0FF82769" w14:textId="77777777" w:rsidR="000964B0" w:rsidRDefault="000964B0" w:rsidP="000964B0">
      <w:pPr>
        <w:spacing w:after="0" w:line="240" w:lineRule="auto"/>
      </w:pPr>
      <w:r>
        <w:t xml:space="preserve">        else:</w:t>
      </w:r>
    </w:p>
    <w:p w14:paraId="3E0C9DD8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gramStart"/>
      <w:r>
        <w:t>print(</w:t>
      </w:r>
      <w:proofErr w:type="gramEnd"/>
      <w:r>
        <w:t>"Please enter a valid name for your product")</w:t>
      </w:r>
    </w:p>
    <w:p w14:paraId="051031E0" w14:textId="77777777" w:rsidR="000964B0" w:rsidRDefault="000964B0" w:rsidP="000964B0">
      <w:pPr>
        <w:spacing w:after="0" w:line="240" w:lineRule="auto"/>
      </w:pPr>
    </w:p>
    <w:p w14:paraId="59562003" w14:textId="77777777" w:rsidR="000964B0" w:rsidRDefault="000964B0" w:rsidP="000964B0">
      <w:pPr>
        <w:spacing w:after="0" w:line="240" w:lineRule="auto"/>
      </w:pPr>
      <w:r>
        <w:t xml:space="preserve">    @property</w:t>
      </w:r>
    </w:p>
    <w:p w14:paraId="5816F16C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r>
        <w:t>product_price</w:t>
      </w:r>
      <w:proofErr w:type="spellEnd"/>
      <w:r>
        <w:t>(self):</w:t>
      </w:r>
    </w:p>
    <w:p w14:paraId="0338B061" w14:textId="77777777" w:rsidR="000964B0" w:rsidRDefault="000964B0" w:rsidP="000964B0">
      <w:pPr>
        <w:spacing w:after="0" w:line="240" w:lineRule="auto"/>
      </w:pPr>
      <w:r>
        <w:t xml:space="preserve">        return float(</w:t>
      </w:r>
      <w:proofErr w:type="spellStart"/>
      <w:proofErr w:type="gramStart"/>
      <w:r>
        <w:t>self.p</w:t>
      </w:r>
      <w:proofErr w:type="gramEnd"/>
      <w:r>
        <w:t>_price</w:t>
      </w:r>
      <w:proofErr w:type="spellEnd"/>
      <w:r>
        <w:t>)</w:t>
      </w:r>
    </w:p>
    <w:p w14:paraId="30D31B2F" w14:textId="77777777" w:rsidR="000964B0" w:rsidRDefault="000964B0" w:rsidP="000964B0">
      <w:pPr>
        <w:spacing w:after="0" w:line="240" w:lineRule="auto"/>
      </w:pPr>
    </w:p>
    <w:p w14:paraId="2DC6986B" w14:textId="77777777" w:rsidR="000964B0" w:rsidRDefault="000964B0" w:rsidP="000964B0">
      <w:pPr>
        <w:spacing w:after="0" w:line="240" w:lineRule="auto"/>
      </w:pPr>
      <w:r>
        <w:t xml:space="preserve">    @</w:t>
      </w:r>
      <w:proofErr w:type="spellStart"/>
      <w:r>
        <w:t>product_</w:t>
      </w:r>
      <w:proofErr w:type="gramStart"/>
      <w:r>
        <w:t>price.setter</w:t>
      </w:r>
      <w:proofErr w:type="spellEnd"/>
      <w:proofErr w:type="gramEnd"/>
    </w:p>
    <w:p w14:paraId="36D21025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r>
        <w:t>product_</w:t>
      </w:r>
      <w:proofErr w:type="gramStart"/>
      <w:r>
        <w:t>price</w:t>
      </w:r>
      <w:proofErr w:type="spellEnd"/>
      <w:r>
        <w:t>(</w:t>
      </w:r>
      <w:proofErr w:type="gramEnd"/>
      <w:r>
        <w:t>self, value: float):</w:t>
      </w:r>
    </w:p>
    <w:p w14:paraId="33C23C06" w14:textId="77777777" w:rsidR="000964B0" w:rsidRDefault="000964B0" w:rsidP="000964B0">
      <w:pPr>
        <w:spacing w:after="0" w:line="240" w:lineRule="auto"/>
      </w:pPr>
      <w:r>
        <w:t xml:space="preserve">        if str(value</w:t>
      </w:r>
      <w:proofErr w:type="gramStart"/>
      <w:r>
        <w:t>).</w:t>
      </w:r>
      <w:proofErr w:type="spellStart"/>
      <w:r>
        <w:t>isnumeric</w:t>
      </w:r>
      <w:proofErr w:type="spellEnd"/>
      <w:proofErr w:type="gramEnd"/>
      <w:r>
        <w:t>():</w:t>
      </w:r>
    </w:p>
    <w:p w14:paraId="3D859130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elf.p</w:t>
      </w:r>
      <w:proofErr w:type="gramEnd"/>
      <w:r>
        <w:t>_price</w:t>
      </w:r>
      <w:proofErr w:type="spellEnd"/>
      <w:r>
        <w:t xml:space="preserve"> = float(value)</w:t>
      </w:r>
    </w:p>
    <w:p w14:paraId="481FC491" w14:textId="77777777" w:rsidR="000964B0" w:rsidRDefault="000964B0" w:rsidP="000964B0">
      <w:pPr>
        <w:spacing w:after="0" w:line="240" w:lineRule="auto"/>
      </w:pPr>
      <w:r>
        <w:t xml:space="preserve">        else:</w:t>
      </w:r>
    </w:p>
    <w:p w14:paraId="05C4B842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gramStart"/>
      <w:r>
        <w:t>print(</w:t>
      </w:r>
      <w:proofErr w:type="gramEnd"/>
      <w:r>
        <w:t>"Prices must be numeric!")</w:t>
      </w:r>
    </w:p>
    <w:p w14:paraId="66DD7DB0" w14:textId="77777777" w:rsidR="000964B0" w:rsidRDefault="000964B0" w:rsidP="000964B0">
      <w:pPr>
        <w:spacing w:after="0" w:line="240" w:lineRule="auto"/>
      </w:pPr>
    </w:p>
    <w:p w14:paraId="5A2BAE3D" w14:textId="77777777" w:rsidR="000964B0" w:rsidRDefault="000964B0" w:rsidP="000964B0">
      <w:pPr>
        <w:spacing w:after="0" w:line="240" w:lineRule="auto"/>
      </w:pPr>
      <w:r>
        <w:t># Methods ------------------------------------------------------------------#</w:t>
      </w:r>
    </w:p>
    <w:p w14:paraId="58C84A2D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r>
        <w:t>convert_str</w:t>
      </w:r>
      <w:proofErr w:type="spellEnd"/>
      <w:r>
        <w:t>(self):</w:t>
      </w:r>
    </w:p>
    <w:p w14:paraId="16D28F65" w14:textId="77777777" w:rsidR="000964B0" w:rsidRDefault="000964B0" w:rsidP="000964B0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self._</w:t>
      </w:r>
      <w:proofErr w:type="gramEnd"/>
      <w:r>
        <w:t>_str</w:t>
      </w:r>
      <w:proofErr w:type="spellEnd"/>
      <w:r>
        <w:t>__()</w:t>
      </w:r>
    </w:p>
    <w:p w14:paraId="26D3D083" w14:textId="77777777" w:rsidR="000964B0" w:rsidRDefault="000964B0" w:rsidP="000964B0">
      <w:pPr>
        <w:spacing w:after="0" w:line="240" w:lineRule="auto"/>
      </w:pPr>
    </w:p>
    <w:p w14:paraId="26F2FB9F" w14:textId="77777777" w:rsidR="000964B0" w:rsidRDefault="000964B0" w:rsidP="000964B0">
      <w:pPr>
        <w:spacing w:after="0" w:line="240" w:lineRule="auto"/>
      </w:pPr>
      <w:r>
        <w:t xml:space="preserve">    def __str__(self):</w:t>
      </w:r>
    </w:p>
    <w:p w14:paraId="52ABC7EB" w14:textId="77777777" w:rsidR="000964B0" w:rsidRDefault="000964B0" w:rsidP="000964B0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self.product</w:t>
      </w:r>
      <w:proofErr w:type="gramEnd"/>
      <w:r>
        <w:t>_name</w:t>
      </w:r>
      <w:proofErr w:type="spellEnd"/>
      <w:r>
        <w:t xml:space="preserve"> + ',' + str(</w:t>
      </w:r>
      <w:proofErr w:type="spellStart"/>
      <w:r>
        <w:t>self.product_price</w:t>
      </w:r>
      <w:proofErr w:type="spellEnd"/>
      <w:r>
        <w:t>)</w:t>
      </w:r>
    </w:p>
    <w:p w14:paraId="23217550" w14:textId="77777777" w:rsidR="000964B0" w:rsidRDefault="000964B0" w:rsidP="000964B0">
      <w:pPr>
        <w:spacing w:after="0" w:line="240" w:lineRule="auto"/>
      </w:pPr>
    </w:p>
    <w:p w14:paraId="559E49F7" w14:textId="77777777" w:rsidR="000964B0" w:rsidRDefault="000964B0" w:rsidP="000964B0">
      <w:pPr>
        <w:spacing w:after="0" w:line="240" w:lineRule="auto"/>
      </w:pPr>
    </w:p>
    <w:p w14:paraId="348862A5" w14:textId="77777777" w:rsidR="000964B0" w:rsidRDefault="000964B0" w:rsidP="000964B0">
      <w:pPr>
        <w:spacing w:after="0" w:line="240" w:lineRule="auto"/>
      </w:pPr>
      <w:r>
        <w:t># Data -------------------------------------------------------------------- #</w:t>
      </w:r>
    </w:p>
    <w:p w14:paraId="6F3D2C94" w14:textId="77777777" w:rsidR="000964B0" w:rsidRDefault="000964B0" w:rsidP="000964B0">
      <w:pPr>
        <w:spacing w:after="0" w:line="240" w:lineRule="auto"/>
      </w:pPr>
    </w:p>
    <w:p w14:paraId="18E42566" w14:textId="77777777" w:rsidR="000964B0" w:rsidRDefault="000964B0" w:rsidP="000964B0">
      <w:pPr>
        <w:spacing w:after="0" w:line="240" w:lineRule="auto"/>
      </w:pPr>
      <w:r>
        <w:t xml:space="preserve"># </w:t>
      </w:r>
      <w:proofErr w:type="gramStart"/>
      <w:r>
        <w:t>Processing  -------------------------------------------------------------</w:t>
      </w:r>
      <w:proofErr w:type="gramEnd"/>
      <w:r>
        <w:t xml:space="preserve"> #</w:t>
      </w:r>
    </w:p>
    <w:p w14:paraId="037B88CF" w14:textId="77777777" w:rsidR="000964B0" w:rsidRDefault="000964B0" w:rsidP="000964B0">
      <w:pPr>
        <w:spacing w:after="0" w:line="240" w:lineRule="auto"/>
      </w:pPr>
      <w:r>
        <w:t xml:space="preserve">class </w:t>
      </w:r>
      <w:proofErr w:type="spellStart"/>
      <w:r>
        <w:t>FileProcessor</w:t>
      </w:r>
      <w:proofErr w:type="spellEnd"/>
      <w:r>
        <w:t>:</w:t>
      </w:r>
    </w:p>
    <w:p w14:paraId="353C1D01" w14:textId="77777777" w:rsidR="000964B0" w:rsidRDefault="000964B0" w:rsidP="000964B0">
      <w:pPr>
        <w:spacing w:after="0" w:line="240" w:lineRule="auto"/>
      </w:pPr>
      <w:r>
        <w:t xml:space="preserve">    """Processes data to and from a file and a list of product objects:</w:t>
      </w:r>
    </w:p>
    <w:p w14:paraId="5E3184DB" w14:textId="77777777" w:rsidR="000964B0" w:rsidRDefault="000964B0" w:rsidP="000964B0">
      <w:pPr>
        <w:spacing w:after="0" w:line="240" w:lineRule="auto"/>
      </w:pPr>
      <w:r>
        <w:t xml:space="preserve">    methods:</w:t>
      </w:r>
    </w:p>
    <w:p w14:paraId="2CC2A911" w14:textId="77777777" w:rsidR="000964B0" w:rsidRDefault="000964B0" w:rsidP="000964B0">
      <w:pPr>
        <w:spacing w:after="0" w:line="240" w:lineRule="auto"/>
      </w:pPr>
      <w:r>
        <w:lastRenderedPageBreak/>
        <w:t xml:space="preserve">    </w:t>
      </w:r>
      <w:proofErr w:type="spellStart"/>
      <w:r>
        <w:t>save_data_to_</w:t>
      </w:r>
      <w:proofErr w:type="gramStart"/>
      <w:r>
        <w:t>file</w:t>
      </w:r>
      <w:proofErr w:type="spellEnd"/>
      <w:r>
        <w:t>(</w:t>
      </w:r>
      <w:proofErr w:type="spellStart"/>
      <w:proofErr w:type="gramEnd"/>
      <w:r>
        <w:t>file_name</w:t>
      </w:r>
      <w:proofErr w:type="spellEnd"/>
      <w:r>
        <w:t xml:space="preserve">, </w:t>
      </w:r>
      <w:proofErr w:type="spellStart"/>
      <w:r>
        <w:t>list_of_product_objects</w:t>
      </w:r>
      <w:proofErr w:type="spellEnd"/>
      <w:r>
        <w:t>):</w:t>
      </w:r>
    </w:p>
    <w:p w14:paraId="42DCAD0B" w14:textId="77777777" w:rsidR="000964B0" w:rsidRDefault="000964B0" w:rsidP="000964B0">
      <w:pPr>
        <w:spacing w:after="0" w:line="240" w:lineRule="auto"/>
      </w:pPr>
      <w:r>
        <w:t xml:space="preserve">    </w:t>
      </w:r>
      <w:proofErr w:type="spellStart"/>
      <w:r>
        <w:t>read_data_from_file</w:t>
      </w:r>
      <w:proofErr w:type="spellEnd"/>
      <w:r>
        <w:t>(</w:t>
      </w:r>
      <w:proofErr w:type="spellStart"/>
      <w:r>
        <w:t>file_name</w:t>
      </w:r>
      <w:proofErr w:type="spellEnd"/>
      <w:r>
        <w:t>): -&gt; (a list of product objects)</w:t>
      </w:r>
    </w:p>
    <w:p w14:paraId="26E75DDB" w14:textId="77777777" w:rsidR="000964B0" w:rsidRDefault="000964B0" w:rsidP="000964B0">
      <w:pPr>
        <w:spacing w:after="0" w:line="240" w:lineRule="auto"/>
      </w:pPr>
      <w:r>
        <w:t xml:space="preserve">    changelog: (</w:t>
      </w:r>
      <w:proofErr w:type="spellStart"/>
      <w:proofErr w:type="gramStart"/>
      <w:r>
        <w:t>When,Who</w:t>
      </w:r>
      <w:proofErr w:type="gramEnd"/>
      <w:r>
        <w:t>,What</w:t>
      </w:r>
      <w:proofErr w:type="spellEnd"/>
      <w:r>
        <w:t>)</w:t>
      </w:r>
    </w:p>
    <w:p w14:paraId="150872C1" w14:textId="77777777" w:rsidR="000964B0" w:rsidRDefault="000964B0" w:rsidP="000964B0">
      <w:pPr>
        <w:spacing w:after="0" w:line="240" w:lineRule="auto"/>
      </w:pPr>
      <w:r>
        <w:t xml:space="preserve">    RRoot,1.1.</w:t>
      </w:r>
      <w:proofErr w:type="gramStart"/>
      <w:r>
        <w:t>2030,Created</w:t>
      </w:r>
      <w:proofErr w:type="gramEnd"/>
      <w:r>
        <w:t xml:space="preserve"> Class</w:t>
      </w:r>
    </w:p>
    <w:p w14:paraId="00270193" w14:textId="77777777" w:rsidR="000964B0" w:rsidRDefault="000964B0" w:rsidP="000964B0">
      <w:pPr>
        <w:spacing w:after="0" w:line="240" w:lineRule="auto"/>
      </w:pPr>
      <w:r>
        <w:t xml:space="preserve">    JMurphy,11.26.</w:t>
      </w:r>
      <w:proofErr w:type="gramStart"/>
      <w:r>
        <w:t>2019,Modified</w:t>
      </w:r>
      <w:proofErr w:type="gramEnd"/>
      <w:r>
        <w:t xml:space="preserve"> code to complete assignment 8</w:t>
      </w:r>
    </w:p>
    <w:p w14:paraId="7374255D" w14:textId="77777777" w:rsidR="000964B0" w:rsidRDefault="000964B0" w:rsidP="000964B0">
      <w:pPr>
        <w:spacing w:after="0" w:line="240" w:lineRule="auto"/>
      </w:pPr>
      <w:r>
        <w:t xml:space="preserve">    JMurphy,11.29.</w:t>
      </w:r>
      <w:proofErr w:type="gramStart"/>
      <w:r>
        <w:t>2019,Modified</w:t>
      </w:r>
      <w:proofErr w:type="gramEnd"/>
      <w:r>
        <w:t xml:space="preserve"> code to complete assignment 8</w:t>
      </w:r>
    </w:p>
    <w:p w14:paraId="49CA4D22" w14:textId="77777777" w:rsidR="000964B0" w:rsidRDefault="000964B0" w:rsidP="000964B0">
      <w:pPr>
        <w:spacing w:after="0" w:line="240" w:lineRule="auto"/>
      </w:pPr>
      <w:r>
        <w:t xml:space="preserve">    """</w:t>
      </w:r>
    </w:p>
    <w:p w14:paraId="70FDEC3D" w14:textId="77777777" w:rsidR="000964B0" w:rsidRDefault="000964B0" w:rsidP="000964B0">
      <w:pPr>
        <w:spacing w:after="0" w:line="240" w:lineRule="auto"/>
      </w:pPr>
    </w:p>
    <w:p w14:paraId="585CC6A9" w14:textId="77777777" w:rsidR="000964B0" w:rsidRDefault="000964B0" w:rsidP="000964B0">
      <w:pPr>
        <w:spacing w:after="0" w:line="240" w:lineRule="auto"/>
      </w:pPr>
      <w:r>
        <w:t xml:space="preserve">    @</w:t>
      </w:r>
      <w:proofErr w:type="spellStart"/>
      <w:r>
        <w:t>staticmethod</w:t>
      </w:r>
      <w:proofErr w:type="spellEnd"/>
    </w:p>
    <w:p w14:paraId="7A3E2DD0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r>
        <w:t>read_data_from_</w:t>
      </w:r>
      <w:proofErr w:type="gramStart"/>
      <w:r>
        <w:t>file</w:t>
      </w:r>
      <w:proofErr w:type="spellEnd"/>
      <w:r>
        <w:t>(</w:t>
      </w:r>
      <w:proofErr w:type="spellStart"/>
      <w:proofErr w:type="gramEnd"/>
      <w:r>
        <w:t>file_name</w:t>
      </w:r>
      <w:proofErr w:type="spellEnd"/>
      <w:r>
        <w:t>: str):</w:t>
      </w:r>
    </w:p>
    <w:p w14:paraId="3E707E65" w14:textId="77777777" w:rsidR="000964B0" w:rsidRDefault="000964B0" w:rsidP="000964B0">
      <w:pPr>
        <w:spacing w:after="0" w:line="240" w:lineRule="auto"/>
      </w:pPr>
      <w:r>
        <w:t xml:space="preserve">        """Shows the user the current items within products.txt</w:t>
      </w:r>
    </w:p>
    <w:p w14:paraId="7CADD004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param</w:t>
      </w:r>
      <w:proofErr w:type="gramEnd"/>
      <w:r>
        <w:t xml:space="preserve">: </w:t>
      </w:r>
      <w:proofErr w:type="spellStart"/>
      <w:r>
        <w:t>file_name</w:t>
      </w:r>
      <w:proofErr w:type="spellEnd"/>
      <w:r>
        <w:t>: string</w:t>
      </w:r>
    </w:p>
    <w:p w14:paraId="331215CD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return</w:t>
      </w:r>
      <w:proofErr w:type="gramEnd"/>
      <w:r>
        <w:t>: a list of products in rows</w:t>
      </w:r>
    </w:p>
    <w:p w14:paraId="57DB2620" w14:textId="77777777" w:rsidR="000964B0" w:rsidRDefault="000964B0" w:rsidP="000964B0">
      <w:pPr>
        <w:spacing w:after="0" w:line="240" w:lineRule="auto"/>
      </w:pPr>
      <w:r>
        <w:t xml:space="preserve">        """</w:t>
      </w:r>
    </w:p>
    <w:p w14:paraId="0D526C80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r>
        <w:t>list_of_rows</w:t>
      </w:r>
      <w:proofErr w:type="spellEnd"/>
      <w:r>
        <w:t xml:space="preserve"> = []</w:t>
      </w:r>
    </w:p>
    <w:p w14:paraId="2E1919EE" w14:textId="77777777" w:rsidR="000964B0" w:rsidRDefault="000964B0" w:rsidP="000964B0">
      <w:pPr>
        <w:spacing w:after="0" w:line="240" w:lineRule="auto"/>
      </w:pPr>
      <w:r>
        <w:t xml:space="preserve">        file = </w:t>
      </w:r>
      <w:proofErr w:type="gramStart"/>
      <w:r>
        <w:t>open(</w:t>
      </w:r>
      <w:proofErr w:type="spellStart"/>
      <w:proofErr w:type="gramEnd"/>
      <w:r>
        <w:t>strFileName</w:t>
      </w:r>
      <w:proofErr w:type="spellEnd"/>
      <w:r>
        <w:t>, 'r')</w:t>
      </w:r>
    </w:p>
    <w:p w14:paraId="1404987B" w14:textId="77777777" w:rsidR="000964B0" w:rsidRDefault="000964B0" w:rsidP="000964B0">
      <w:pPr>
        <w:spacing w:after="0" w:line="240" w:lineRule="auto"/>
      </w:pPr>
      <w:r>
        <w:t xml:space="preserve">        for line in file:</w:t>
      </w:r>
    </w:p>
    <w:p w14:paraId="0F5A5212" w14:textId="77777777" w:rsidR="000964B0" w:rsidRDefault="000964B0" w:rsidP="000964B0">
      <w:pPr>
        <w:spacing w:after="0" w:line="240" w:lineRule="auto"/>
      </w:pPr>
      <w:r>
        <w:t xml:space="preserve">            data = </w:t>
      </w:r>
      <w:proofErr w:type="spellStart"/>
      <w:proofErr w:type="gramStart"/>
      <w:r>
        <w:t>line.split</w:t>
      </w:r>
      <w:proofErr w:type="spellEnd"/>
      <w:proofErr w:type="gramEnd"/>
      <w:r>
        <w:t>(",")</w:t>
      </w:r>
    </w:p>
    <w:p w14:paraId="170B3689" w14:textId="77777777" w:rsidR="000964B0" w:rsidRDefault="000964B0" w:rsidP="000964B0">
      <w:pPr>
        <w:spacing w:after="0" w:line="240" w:lineRule="auto"/>
      </w:pPr>
      <w:r>
        <w:t xml:space="preserve">            row = Product(</w:t>
      </w:r>
      <w:proofErr w:type="gramStart"/>
      <w:r>
        <w:t>data[</w:t>
      </w:r>
      <w:proofErr w:type="gramEnd"/>
      <w:r>
        <w:t>0], data[1])</w:t>
      </w:r>
    </w:p>
    <w:p w14:paraId="2437EFE0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spellStart"/>
      <w:r>
        <w:t>list_of_</w:t>
      </w:r>
      <w:proofErr w:type="gramStart"/>
      <w:r>
        <w:t>rows.append</w:t>
      </w:r>
      <w:proofErr w:type="spellEnd"/>
      <w:proofErr w:type="gramEnd"/>
      <w:r>
        <w:t>(row)</w:t>
      </w:r>
    </w:p>
    <w:p w14:paraId="10FA3081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proofErr w:type="gramStart"/>
      <w:r>
        <w:t>file.close</w:t>
      </w:r>
      <w:proofErr w:type="spellEnd"/>
      <w:proofErr w:type="gramEnd"/>
      <w:r>
        <w:t>()</w:t>
      </w:r>
    </w:p>
    <w:p w14:paraId="69238D51" w14:textId="77777777" w:rsidR="000964B0" w:rsidRDefault="000964B0" w:rsidP="000964B0">
      <w:pPr>
        <w:spacing w:after="0" w:line="240" w:lineRule="auto"/>
      </w:pPr>
      <w:r>
        <w:t xml:space="preserve">        return </w:t>
      </w:r>
      <w:proofErr w:type="spellStart"/>
      <w:r>
        <w:t>list_of_rows</w:t>
      </w:r>
      <w:proofErr w:type="spellEnd"/>
    </w:p>
    <w:p w14:paraId="13F14F12" w14:textId="77777777" w:rsidR="000964B0" w:rsidRDefault="000964B0" w:rsidP="000964B0">
      <w:pPr>
        <w:spacing w:after="0" w:line="240" w:lineRule="auto"/>
      </w:pPr>
    </w:p>
    <w:p w14:paraId="2B731592" w14:textId="77777777" w:rsidR="000964B0" w:rsidRDefault="000964B0" w:rsidP="000964B0">
      <w:pPr>
        <w:spacing w:after="0" w:line="240" w:lineRule="auto"/>
      </w:pPr>
      <w:r>
        <w:t xml:space="preserve">    # TODO: Add Code to process data to a file</w:t>
      </w:r>
    </w:p>
    <w:p w14:paraId="790F4612" w14:textId="77777777" w:rsidR="000964B0" w:rsidRDefault="000964B0" w:rsidP="000964B0">
      <w:pPr>
        <w:spacing w:after="0" w:line="240" w:lineRule="auto"/>
      </w:pPr>
    </w:p>
    <w:p w14:paraId="5A001E0B" w14:textId="77777777" w:rsidR="000964B0" w:rsidRDefault="000964B0" w:rsidP="000964B0">
      <w:pPr>
        <w:spacing w:after="0" w:line="240" w:lineRule="auto"/>
      </w:pPr>
      <w:r>
        <w:t xml:space="preserve">    @</w:t>
      </w:r>
      <w:proofErr w:type="spellStart"/>
      <w:r>
        <w:t>staticmethod</w:t>
      </w:r>
      <w:proofErr w:type="spellEnd"/>
    </w:p>
    <w:p w14:paraId="518D6F6D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r>
        <w:t>save_data_to_</w:t>
      </w:r>
      <w:proofErr w:type="gramStart"/>
      <w:r>
        <w:t>file</w:t>
      </w:r>
      <w:proofErr w:type="spellEnd"/>
      <w:r>
        <w:t>(</w:t>
      </w:r>
      <w:proofErr w:type="spellStart"/>
      <w:proofErr w:type="gramEnd"/>
      <w:r>
        <w:t>file_name</w:t>
      </w:r>
      <w:proofErr w:type="spellEnd"/>
      <w:r>
        <w:t xml:space="preserve">: str, </w:t>
      </w:r>
      <w:proofErr w:type="spellStart"/>
      <w:r>
        <w:t>list_of_product_objects</w:t>
      </w:r>
      <w:proofErr w:type="spellEnd"/>
      <w:r>
        <w:t>: list):</w:t>
      </w:r>
    </w:p>
    <w:p w14:paraId="39F883DC" w14:textId="77777777" w:rsidR="000964B0" w:rsidRDefault="000964B0" w:rsidP="000964B0">
      <w:pPr>
        <w:spacing w:after="0" w:line="240" w:lineRule="auto"/>
      </w:pPr>
      <w:r>
        <w:t xml:space="preserve">        """Write data to a file from a list</w:t>
      </w:r>
    </w:p>
    <w:p w14:paraId="0DE771E8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param</w:t>
      </w:r>
      <w:proofErr w:type="gramEnd"/>
      <w:r>
        <w:t xml:space="preserve"> </w:t>
      </w:r>
      <w:proofErr w:type="spellStart"/>
      <w:r>
        <w:t>file_name</w:t>
      </w:r>
      <w:proofErr w:type="spellEnd"/>
      <w:r>
        <w:t>: (string) file name</w:t>
      </w:r>
    </w:p>
    <w:p w14:paraId="030982BD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param</w:t>
      </w:r>
      <w:proofErr w:type="gramEnd"/>
      <w:r>
        <w:t xml:space="preserve"> </w:t>
      </w:r>
      <w:proofErr w:type="spellStart"/>
      <w:r>
        <w:t>list_of_product_objects</w:t>
      </w:r>
      <w:proofErr w:type="spellEnd"/>
      <w:r>
        <w:t>: (list) of products</w:t>
      </w:r>
    </w:p>
    <w:p w14:paraId="1EE93BA4" w14:textId="77777777" w:rsidR="000964B0" w:rsidRDefault="000964B0" w:rsidP="000964B0">
      <w:pPr>
        <w:spacing w:after="0" w:line="240" w:lineRule="auto"/>
      </w:pPr>
      <w:r>
        <w:t xml:space="preserve">        """</w:t>
      </w:r>
    </w:p>
    <w:p w14:paraId="74A1D825" w14:textId="77777777" w:rsidR="000964B0" w:rsidRDefault="000964B0" w:rsidP="000964B0">
      <w:pPr>
        <w:spacing w:after="0" w:line="240" w:lineRule="auto"/>
      </w:pPr>
      <w:r>
        <w:t xml:space="preserve">        file = </w:t>
      </w:r>
      <w:proofErr w:type="gramStart"/>
      <w:r>
        <w:t>open(</w:t>
      </w:r>
      <w:proofErr w:type="spellStart"/>
      <w:proofErr w:type="gramEnd"/>
      <w:r>
        <w:t>file_name</w:t>
      </w:r>
      <w:proofErr w:type="spellEnd"/>
      <w:r>
        <w:t>, "w")</w:t>
      </w:r>
    </w:p>
    <w:p w14:paraId="7FEE04EA" w14:textId="77777777" w:rsidR="000964B0" w:rsidRDefault="000964B0" w:rsidP="000964B0">
      <w:pPr>
        <w:spacing w:after="0" w:line="240" w:lineRule="auto"/>
      </w:pPr>
      <w:r>
        <w:t xml:space="preserve">        for product in </w:t>
      </w:r>
      <w:proofErr w:type="spellStart"/>
      <w:r>
        <w:t>list_of_product_objects</w:t>
      </w:r>
      <w:proofErr w:type="spellEnd"/>
      <w:r>
        <w:t>:</w:t>
      </w:r>
    </w:p>
    <w:p w14:paraId="693F806A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spellStart"/>
      <w:proofErr w:type="gramStart"/>
      <w:r>
        <w:t>file.write</w:t>
      </w:r>
      <w:proofErr w:type="spellEnd"/>
      <w:proofErr w:type="gramEnd"/>
      <w:r>
        <w:t>(</w:t>
      </w:r>
      <w:proofErr w:type="spellStart"/>
      <w:r>
        <w:t>product.__str</w:t>
      </w:r>
      <w:proofErr w:type="spellEnd"/>
      <w:r>
        <w:t>__() + "\n")</w:t>
      </w:r>
    </w:p>
    <w:p w14:paraId="442E42A4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proofErr w:type="gramStart"/>
      <w:r>
        <w:t>file.close</w:t>
      </w:r>
      <w:proofErr w:type="spellEnd"/>
      <w:proofErr w:type="gramEnd"/>
      <w:r>
        <w:t>()</w:t>
      </w:r>
    </w:p>
    <w:p w14:paraId="3DBF6924" w14:textId="77777777" w:rsidR="000964B0" w:rsidRDefault="000964B0" w:rsidP="000964B0">
      <w:pPr>
        <w:spacing w:after="0" w:line="240" w:lineRule="auto"/>
      </w:pPr>
    </w:p>
    <w:p w14:paraId="73316291" w14:textId="77777777" w:rsidR="000964B0" w:rsidRDefault="000964B0" w:rsidP="000964B0">
      <w:pPr>
        <w:spacing w:after="0" w:line="240" w:lineRule="auto"/>
      </w:pPr>
      <w:r>
        <w:t xml:space="preserve">    # ------- </w:t>
      </w:r>
      <w:proofErr w:type="gramStart"/>
      <w:r>
        <w:t>Processing  -------------------------------------------------------------</w:t>
      </w:r>
      <w:proofErr w:type="gramEnd"/>
      <w:r>
        <w:t xml:space="preserve"> #</w:t>
      </w:r>
    </w:p>
    <w:p w14:paraId="489F425F" w14:textId="77777777" w:rsidR="000964B0" w:rsidRDefault="000964B0" w:rsidP="000964B0">
      <w:pPr>
        <w:spacing w:after="0" w:line="240" w:lineRule="auto"/>
      </w:pPr>
    </w:p>
    <w:p w14:paraId="20C20D5B" w14:textId="77777777" w:rsidR="000964B0" w:rsidRDefault="000964B0" w:rsidP="000964B0">
      <w:pPr>
        <w:spacing w:after="0" w:line="240" w:lineRule="auto"/>
      </w:pPr>
      <w:r>
        <w:t xml:space="preserve">    # Presentation (Input/</w:t>
      </w:r>
      <w:proofErr w:type="gramStart"/>
      <w:r>
        <w:t>Output)  --------------------------------------------</w:t>
      </w:r>
      <w:proofErr w:type="gramEnd"/>
      <w:r>
        <w:t xml:space="preserve"> #</w:t>
      </w:r>
    </w:p>
    <w:p w14:paraId="4F87238A" w14:textId="77777777" w:rsidR="000964B0" w:rsidRDefault="000964B0" w:rsidP="000964B0">
      <w:pPr>
        <w:spacing w:after="0" w:line="240" w:lineRule="auto"/>
      </w:pPr>
    </w:p>
    <w:p w14:paraId="0E6B49EA" w14:textId="77777777" w:rsidR="000964B0" w:rsidRDefault="000964B0" w:rsidP="000964B0">
      <w:pPr>
        <w:spacing w:after="0" w:line="240" w:lineRule="auto"/>
      </w:pPr>
    </w:p>
    <w:p w14:paraId="44FF553F" w14:textId="77777777" w:rsidR="000964B0" w:rsidRDefault="000964B0" w:rsidP="000964B0">
      <w:pPr>
        <w:spacing w:after="0" w:line="240" w:lineRule="auto"/>
      </w:pPr>
      <w:r>
        <w:t xml:space="preserve">class </w:t>
      </w:r>
      <w:proofErr w:type="spellStart"/>
      <w:r>
        <w:t>inputOutput</w:t>
      </w:r>
      <w:proofErr w:type="spellEnd"/>
      <w:r>
        <w:t>:</w:t>
      </w:r>
    </w:p>
    <w:p w14:paraId="1276376B" w14:textId="77777777" w:rsidR="000964B0" w:rsidRDefault="000964B0" w:rsidP="000964B0">
      <w:pPr>
        <w:spacing w:after="0" w:line="240" w:lineRule="auto"/>
      </w:pPr>
      <w:r>
        <w:t xml:space="preserve">    """ A class for performing Input and Output</w:t>
      </w:r>
    </w:p>
    <w:p w14:paraId="5C38BC11" w14:textId="77777777" w:rsidR="000964B0" w:rsidRDefault="000964B0" w:rsidP="000964B0">
      <w:pPr>
        <w:spacing w:after="0" w:line="240" w:lineRule="auto"/>
      </w:pPr>
      <w:r>
        <w:t xml:space="preserve">    methods:</w:t>
      </w:r>
    </w:p>
    <w:p w14:paraId="0793BADC" w14:textId="77777777" w:rsidR="000964B0" w:rsidRDefault="000964B0" w:rsidP="000964B0">
      <w:pPr>
        <w:spacing w:after="0" w:line="240" w:lineRule="auto"/>
      </w:pPr>
      <w:r>
        <w:t xml:space="preserve">    </w:t>
      </w:r>
      <w:proofErr w:type="spellStart"/>
      <w:proofErr w:type="gramStart"/>
      <w:r>
        <w:t>mainMenu</w:t>
      </w:r>
      <w:proofErr w:type="spellEnd"/>
      <w:r>
        <w:t>(</w:t>
      </w:r>
      <w:proofErr w:type="gramEnd"/>
      <w:r>
        <w:t>): displays user menu</w:t>
      </w:r>
    </w:p>
    <w:p w14:paraId="497445DD" w14:textId="77777777" w:rsidR="000964B0" w:rsidRDefault="000964B0" w:rsidP="000964B0">
      <w:pPr>
        <w:spacing w:after="0" w:line="240" w:lineRule="auto"/>
      </w:pPr>
      <w:r>
        <w:t xml:space="preserve">    </w:t>
      </w:r>
      <w:proofErr w:type="spellStart"/>
      <w:proofErr w:type="gramStart"/>
      <w:r>
        <w:t>inputMenuChoice</w:t>
      </w:r>
      <w:proofErr w:type="spellEnd"/>
      <w:r>
        <w:t>(</w:t>
      </w:r>
      <w:proofErr w:type="gramEnd"/>
      <w:r>
        <w:t xml:space="preserve">): captures the users choice within </w:t>
      </w:r>
      <w:proofErr w:type="spellStart"/>
      <w:r>
        <w:t>mainMenu</w:t>
      </w:r>
      <w:proofErr w:type="spellEnd"/>
      <w:r>
        <w:t>()</w:t>
      </w:r>
    </w:p>
    <w:p w14:paraId="0CA9151E" w14:textId="77777777" w:rsidR="000964B0" w:rsidRDefault="000964B0" w:rsidP="000964B0">
      <w:pPr>
        <w:spacing w:after="0" w:line="240" w:lineRule="auto"/>
      </w:pPr>
      <w:r>
        <w:t xml:space="preserve">    </w:t>
      </w:r>
      <w:proofErr w:type="spellStart"/>
      <w:r>
        <w:t>print_current_lst</w:t>
      </w:r>
      <w:proofErr w:type="spellEnd"/>
      <w:r>
        <w:t>(</w:t>
      </w:r>
      <w:proofErr w:type="spellStart"/>
      <w:r>
        <w:t>list_of_rows</w:t>
      </w:r>
      <w:proofErr w:type="spellEnd"/>
      <w:r>
        <w:t>): prints a list (</w:t>
      </w:r>
      <w:proofErr w:type="spellStart"/>
      <w:r>
        <w:t>list_of_rows</w:t>
      </w:r>
      <w:proofErr w:type="spellEnd"/>
      <w:r>
        <w:t>)</w:t>
      </w:r>
    </w:p>
    <w:p w14:paraId="4D9BCD9B" w14:textId="77777777" w:rsidR="000964B0" w:rsidRDefault="000964B0" w:rsidP="000964B0">
      <w:pPr>
        <w:spacing w:after="0" w:line="240" w:lineRule="auto"/>
      </w:pPr>
      <w:r>
        <w:t xml:space="preserve">    </w:t>
      </w:r>
      <w:proofErr w:type="spellStart"/>
      <w:r>
        <w:t>add_obj_</w:t>
      </w:r>
      <w:proofErr w:type="gramStart"/>
      <w:r>
        <w:t>lst</w:t>
      </w:r>
      <w:proofErr w:type="spellEnd"/>
      <w:r>
        <w:t>(</w:t>
      </w:r>
      <w:proofErr w:type="gramEnd"/>
      <w:r>
        <w:t>): captures the users inputs before being transferred to a list</w:t>
      </w:r>
    </w:p>
    <w:p w14:paraId="6D2B8581" w14:textId="77777777" w:rsidR="000964B0" w:rsidRDefault="000964B0" w:rsidP="000964B0">
      <w:pPr>
        <w:spacing w:after="0" w:line="240" w:lineRule="auto"/>
      </w:pPr>
      <w:r>
        <w:lastRenderedPageBreak/>
        <w:t xml:space="preserve">    """</w:t>
      </w:r>
    </w:p>
    <w:p w14:paraId="39AD89AB" w14:textId="77777777" w:rsidR="000964B0" w:rsidRDefault="000964B0" w:rsidP="000964B0">
      <w:pPr>
        <w:spacing w:after="0" w:line="240" w:lineRule="auto"/>
      </w:pPr>
    </w:p>
    <w:p w14:paraId="51873CDD" w14:textId="77777777" w:rsidR="000964B0" w:rsidRDefault="000964B0" w:rsidP="000964B0">
      <w:pPr>
        <w:spacing w:after="0" w:line="240" w:lineRule="auto"/>
      </w:pPr>
      <w:r>
        <w:t xml:space="preserve">    @</w:t>
      </w:r>
      <w:proofErr w:type="spellStart"/>
      <w:r>
        <w:t>staticmethod</w:t>
      </w:r>
      <w:proofErr w:type="spellEnd"/>
    </w:p>
    <w:p w14:paraId="4C36B8A9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proofErr w:type="gramStart"/>
      <w:r>
        <w:t>mainMenu</w:t>
      </w:r>
      <w:proofErr w:type="spellEnd"/>
      <w:r>
        <w:t>(</w:t>
      </w:r>
      <w:proofErr w:type="gramEnd"/>
      <w:r>
        <w:t>):</w:t>
      </w:r>
    </w:p>
    <w:p w14:paraId="6A570515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print(</w:t>
      </w:r>
      <w:proofErr w:type="gramEnd"/>
      <w:r>
        <w:t>'''</w:t>
      </w:r>
    </w:p>
    <w:p w14:paraId="276AE0BB" w14:textId="77777777" w:rsidR="000964B0" w:rsidRDefault="000964B0" w:rsidP="000964B0">
      <w:pPr>
        <w:spacing w:after="0" w:line="240" w:lineRule="auto"/>
      </w:pPr>
      <w:r>
        <w:t xml:space="preserve">        ****** Product and Price Program ******</w:t>
      </w:r>
    </w:p>
    <w:p w14:paraId="4A3C2134" w14:textId="77777777" w:rsidR="000964B0" w:rsidRDefault="000964B0" w:rsidP="000964B0">
      <w:pPr>
        <w:spacing w:after="0" w:line="240" w:lineRule="auto"/>
      </w:pPr>
      <w:r>
        <w:t xml:space="preserve">        </w:t>
      </w:r>
    </w:p>
    <w:p w14:paraId="7FD2955D" w14:textId="77777777" w:rsidR="000964B0" w:rsidRDefault="000964B0" w:rsidP="000964B0">
      <w:pPr>
        <w:spacing w:after="0" w:line="240" w:lineRule="auto"/>
      </w:pPr>
      <w:r>
        <w:t xml:space="preserve">        Main Menu:</w:t>
      </w:r>
    </w:p>
    <w:p w14:paraId="4CB909F2" w14:textId="77777777" w:rsidR="000964B0" w:rsidRDefault="000964B0" w:rsidP="000964B0">
      <w:pPr>
        <w:spacing w:after="0" w:line="240" w:lineRule="auto"/>
      </w:pPr>
      <w:r>
        <w:t xml:space="preserve">        1. Display current saved data</w:t>
      </w:r>
    </w:p>
    <w:p w14:paraId="71BF57D0" w14:textId="77777777" w:rsidR="000964B0" w:rsidRDefault="000964B0" w:rsidP="000964B0">
      <w:pPr>
        <w:spacing w:after="0" w:line="240" w:lineRule="auto"/>
      </w:pPr>
      <w:r>
        <w:t xml:space="preserve">        2. Add new product and price</w:t>
      </w:r>
    </w:p>
    <w:p w14:paraId="5498AAAA" w14:textId="77777777" w:rsidR="000964B0" w:rsidRDefault="000964B0" w:rsidP="000964B0">
      <w:pPr>
        <w:spacing w:after="0" w:line="240" w:lineRule="auto"/>
      </w:pPr>
      <w:r>
        <w:t xml:space="preserve">        3. Save new product and price to file</w:t>
      </w:r>
    </w:p>
    <w:p w14:paraId="7FD82F5E" w14:textId="77777777" w:rsidR="000964B0" w:rsidRDefault="000964B0" w:rsidP="000964B0">
      <w:pPr>
        <w:spacing w:after="0" w:line="240" w:lineRule="auto"/>
      </w:pPr>
      <w:r>
        <w:t xml:space="preserve">        4. Exit</w:t>
      </w:r>
    </w:p>
    <w:p w14:paraId="239E33C5" w14:textId="77777777" w:rsidR="000964B0" w:rsidRDefault="000964B0" w:rsidP="000964B0">
      <w:pPr>
        <w:spacing w:after="0" w:line="240" w:lineRule="auto"/>
      </w:pPr>
      <w:r>
        <w:t xml:space="preserve">        ''')</w:t>
      </w:r>
    </w:p>
    <w:p w14:paraId="0734C18B" w14:textId="77777777" w:rsidR="000964B0" w:rsidRDefault="000964B0" w:rsidP="000964B0">
      <w:pPr>
        <w:spacing w:after="0" w:line="240" w:lineRule="auto"/>
      </w:pPr>
    </w:p>
    <w:p w14:paraId="0DF1B516" w14:textId="77777777" w:rsidR="000964B0" w:rsidRDefault="000964B0" w:rsidP="000964B0">
      <w:pPr>
        <w:spacing w:after="0" w:line="240" w:lineRule="auto"/>
      </w:pPr>
      <w:r>
        <w:t xml:space="preserve">    @</w:t>
      </w:r>
      <w:proofErr w:type="spellStart"/>
      <w:r>
        <w:t>staticmethod</w:t>
      </w:r>
      <w:proofErr w:type="spellEnd"/>
    </w:p>
    <w:p w14:paraId="0CBCBA54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proofErr w:type="gramStart"/>
      <w:r>
        <w:t>inputMenuChoice</w:t>
      </w:r>
      <w:proofErr w:type="spellEnd"/>
      <w:r>
        <w:t>(</w:t>
      </w:r>
      <w:proofErr w:type="gramEnd"/>
      <w:r>
        <w:t>):</w:t>
      </w:r>
    </w:p>
    <w:p w14:paraId="3F44D7DF" w14:textId="77777777" w:rsidR="000964B0" w:rsidRDefault="000964B0" w:rsidP="000964B0">
      <w:pPr>
        <w:spacing w:after="0" w:line="240" w:lineRule="auto"/>
      </w:pPr>
      <w:r>
        <w:t xml:space="preserve">        """ Gets the </w:t>
      </w:r>
      <w:proofErr w:type="gramStart"/>
      <w:r>
        <w:t>menu  choice</w:t>
      </w:r>
      <w:proofErr w:type="gramEnd"/>
      <w:r>
        <w:t xml:space="preserve"> from a user</w:t>
      </w:r>
    </w:p>
    <w:p w14:paraId="4F1A580F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return</w:t>
      </w:r>
      <w:proofErr w:type="gramEnd"/>
      <w:r>
        <w:t>: string</w:t>
      </w:r>
    </w:p>
    <w:p w14:paraId="40B10D51" w14:textId="77777777" w:rsidR="000964B0" w:rsidRDefault="000964B0" w:rsidP="000964B0">
      <w:pPr>
        <w:spacing w:after="0" w:line="240" w:lineRule="auto"/>
      </w:pPr>
      <w:r>
        <w:t xml:space="preserve">        """</w:t>
      </w:r>
    </w:p>
    <w:p w14:paraId="6358BC68" w14:textId="77777777" w:rsidR="000964B0" w:rsidRDefault="000964B0" w:rsidP="000964B0">
      <w:pPr>
        <w:spacing w:after="0" w:line="240" w:lineRule="auto"/>
      </w:pPr>
      <w:r>
        <w:t xml:space="preserve">        choice = </w:t>
      </w:r>
      <w:proofErr w:type="gramStart"/>
      <w:r>
        <w:t>str(</w:t>
      </w:r>
      <w:proofErr w:type="gramEnd"/>
      <w:r>
        <w:t>input("  Please enter a valid selection [1 - 4]: ")).strip()</w:t>
      </w:r>
    </w:p>
    <w:p w14:paraId="5E40D5C5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print(</w:t>
      </w:r>
      <w:proofErr w:type="gramEnd"/>
      <w:r>
        <w:t>)</w:t>
      </w:r>
    </w:p>
    <w:p w14:paraId="7855C74C" w14:textId="77777777" w:rsidR="000964B0" w:rsidRDefault="000964B0" w:rsidP="000964B0">
      <w:pPr>
        <w:spacing w:after="0" w:line="240" w:lineRule="auto"/>
      </w:pPr>
      <w:r>
        <w:t xml:space="preserve">        return choice</w:t>
      </w:r>
    </w:p>
    <w:p w14:paraId="0DCB9B8F" w14:textId="77777777" w:rsidR="000964B0" w:rsidRDefault="000964B0" w:rsidP="000964B0">
      <w:pPr>
        <w:spacing w:after="0" w:line="240" w:lineRule="auto"/>
      </w:pPr>
    </w:p>
    <w:p w14:paraId="571B749F" w14:textId="77777777" w:rsidR="000964B0" w:rsidRDefault="000964B0" w:rsidP="000964B0">
      <w:pPr>
        <w:spacing w:after="0" w:line="240" w:lineRule="auto"/>
      </w:pPr>
      <w:r>
        <w:t xml:space="preserve">    @</w:t>
      </w:r>
      <w:proofErr w:type="spellStart"/>
      <w:r>
        <w:t>staticmethod</w:t>
      </w:r>
      <w:proofErr w:type="spellEnd"/>
    </w:p>
    <w:p w14:paraId="5355D007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r>
        <w:t>print_current_</w:t>
      </w:r>
      <w:proofErr w:type="gramStart"/>
      <w:r>
        <w:t>lst</w:t>
      </w:r>
      <w:proofErr w:type="spellEnd"/>
      <w:r>
        <w:t>(</w:t>
      </w:r>
      <w:proofErr w:type="spellStart"/>
      <w:proofErr w:type="gramEnd"/>
      <w:r>
        <w:t>list_of_rows</w:t>
      </w:r>
      <w:proofErr w:type="spellEnd"/>
      <w:r>
        <w:t>: list):</w:t>
      </w:r>
    </w:p>
    <w:p w14:paraId="1E1A7556" w14:textId="77777777" w:rsidR="000964B0" w:rsidRDefault="000964B0" w:rsidP="000964B0">
      <w:pPr>
        <w:spacing w:after="0" w:line="240" w:lineRule="auto"/>
      </w:pPr>
      <w:r>
        <w:t xml:space="preserve">        """Prints the current list</w:t>
      </w:r>
    </w:p>
    <w:p w14:paraId="78142115" w14:textId="77777777" w:rsidR="000964B0" w:rsidRDefault="000964B0" w:rsidP="000964B0">
      <w:pPr>
        <w:spacing w:after="0" w:line="240" w:lineRule="auto"/>
      </w:pPr>
    </w:p>
    <w:p w14:paraId="37460F5A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param</w:t>
      </w:r>
      <w:proofErr w:type="gramEnd"/>
      <w:r>
        <w:t xml:space="preserve"> </w:t>
      </w:r>
      <w:proofErr w:type="spellStart"/>
      <w:r>
        <w:t>list_of_rows</w:t>
      </w:r>
      <w:proofErr w:type="spellEnd"/>
      <w:r>
        <w:t>: (list) of rows to be displayed</w:t>
      </w:r>
    </w:p>
    <w:p w14:paraId="15C7B8C1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return</w:t>
      </w:r>
      <w:proofErr w:type="gramEnd"/>
      <w:r>
        <w:t>: list of rows</w:t>
      </w:r>
    </w:p>
    <w:p w14:paraId="2A077B69" w14:textId="77777777" w:rsidR="000964B0" w:rsidRDefault="000964B0" w:rsidP="000964B0">
      <w:pPr>
        <w:spacing w:after="0" w:line="240" w:lineRule="auto"/>
      </w:pPr>
      <w:r>
        <w:t xml:space="preserve">        """</w:t>
      </w:r>
    </w:p>
    <w:p w14:paraId="7C1646EE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print(</w:t>
      </w:r>
      <w:proofErr w:type="gramEnd"/>
      <w:r>
        <w:t>"Current product and prices in list:")</w:t>
      </w:r>
    </w:p>
    <w:p w14:paraId="7DAC05DA" w14:textId="77777777" w:rsidR="000964B0" w:rsidRDefault="000964B0" w:rsidP="000964B0">
      <w:pPr>
        <w:spacing w:after="0" w:line="240" w:lineRule="auto"/>
      </w:pPr>
      <w:r>
        <w:t xml:space="preserve">        for row in </w:t>
      </w:r>
      <w:proofErr w:type="spellStart"/>
      <w:r>
        <w:t>list_of_rows</w:t>
      </w:r>
      <w:proofErr w:type="spellEnd"/>
      <w:r>
        <w:t>:</w:t>
      </w:r>
    </w:p>
    <w:p w14:paraId="4B6983E4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gramStart"/>
      <w:r>
        <w:t>print(</w:t>
      </w:r>
      <w:proofErr w:type="spellStart"/>
      <w:proofErr w:type="gramEnd"/>
      <w:r>
        <w:t>row.product_name</w:t>
      </w:r>
      <w:proofErr w:type="spellEnd"/>
      <w:r>
        <w:t xml:space="preserve"> + "(" + str(</w:t>
      </w:r>
      <w:proofErr w:type="spellStart"/>
      <w:r>
        <w:t>row.product_price</w:t>
      </w:r>
      <w:proofErr w:type="spellEnd"/>
      <w:r>
        <w:t>) + ")")</w:t>
      </w:r>
    </w:p>
    <w:p w14:paraId="29F599DF" w14:textId="77777777" w:rsidR="000964B0" w:rsidRDefault="000964B0" w:rsidP="000964B0">
      <w:pPr>
        <w:spacing w:after="0" w:line="240" w:lineRule="auto"/>
      </w:pPr>
    </w:p>
    <w:p w14:paraId="4E1CC3E5" w14:textId="77777777" w:rsidR="000964B0" w:rsidRDefault="000964B0" w:rsidP="000964B0">
      <w:pPr>
        <w:spacing w:after="0" w:line="240" w:lineRule="auto"/>
      </w:pPr>
    </w:p>
    <w:p w14:paraId="409417C3" w14:textId="77777777" w:rsidR="000964B0" w:rsidRDefault="000964B0" w:rsidP="000964B0">
      <w:pPr>
        <w:spacing w:after="0" w:line="240" w:lineRule="auto"/>
      </w:pPr>
      <w:r>
        <w:t xml:space="preserve">    @</w:t>
      </w:r>
      <w:proofErr w:type="spellStart"/>
      <w:r>
        <w:t>staticmethod</w:t>
      </w:r>
      <w:proofErr w:type="spellEnd"/>
    </w:p>
    <w:p w14:paraId="0C605914" w14:textId="77777777" w:rsidR="000964B0" w:rsidRDefault="000964B0" w:rsidP="000964B0">
      <w:pPr>
        <w:spacing w:after="0" w:line="240" w:lineRule="auto"/>
      </w:pPr>
      <w:r>
        <w:t xml:space="preserve">    def </w:t>
      </w:r>
      <w:proofErr w:type="spellStart"/>
      <w:r>
        <w:t>add_obj_</w:t>
      </w:r>
      <w:proofErr w:type="gramStart"/>
      <w:r>
        <w:t>lst</w:t>
      </w:r>
      <w:proofErr w:type="spellEnd"/>
      <w:r>
        <w:t>(</w:t>
      </w:r>
      <w:proofErr w:type="gramEnd"/>
      <w:r>
        <w:t>):</w:t>
      </w:r>
    </w:p>
    <w:p w14:paraId="67460172" w14:textId="77777777" w:rsidR="000964B0" w:rsidRDefault="000964B0" w:rsidP="000964B0">
      <w:pPr>
        <w:spacing w:after="0" w:line="240" w:lineRule="auto"/>
      </w:pPr>
      <w:r>
        <w:t xml:space="preserve">        """adds objects to the current list</w:t>
      </w:r>
    </w:p>
    <w:p w14:paraId="03B26090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param</w:t>
      </w:r>
      <w:proofErr w:type="gramEnd"/>
      <w:r>
        <w:t>: __name: placeholder to save in name of product</w:t>
      </w:r>
    </w:p>
    <w:p w14:paraId="6D2F283C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param</w:t>
      </w:r>
      <w:proofErr w:type="gramEnd"/>
      <w:r>
        <w:t>: __price: same as above but with price</w:t>
      </w:r>
    </w:p>
    <w:p w14:paraId="45278147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:return</w:t>
      </w:r>
      <w:proofErr w:type="gramEnd"/>
      <w:r>
        <w:t>: product(inputted user data)</w:t>
      </w:r>
    </w:p>
    <w:p w14:paraId="179767D2" w14:textId="77777777" w:rsidR="000964B0" w:rsidRDefault="000964B0" w:rsidP="000964B0">
      <w:pPr>
        <w:spacing w:after="0" w:line="240" w:lineRule="auto"/>
      </w:pPr>
      <w:r>
        <w:t xml:space="preserve">              """</w:t>
      </w:r>
    </w:p>
    <w:p w14:paraId="2676B3C4" w14:textId="77777777" w:rsidR="000964B0" w:rsidRDefault="000964B0" w:rsidP="000964B0">
      <w:pPr>
        <w:spacing w:after="0" w:line="240" w:lineRule="auto"/>
      </w:pPr>
      <w:r>
        <w:t xml:space="preserve">        __name = </w:t>
      </w:r>
      <w:proofErr w:type="gramStart"/>
      <w:r>
        <w:t>str(</w:t>
      </w:r>
      <w:proofErr w:type="gramEnd"/>
      <w:r>
        <w:t>input('Enter product name: ')).strip()</w:t>
      </w:r>
    </w:p>
    <w:p w14:paraId="32DB1CD4" w14:textId="77777777" w:rsidR="000964B0" w:rsidRDefault="000964B0" w:rsidP="000964B0">
      <w:pPr>
        <w:spacing w:after="0" w:line="240" w:lineRule="auto"/>
      </w:pPr>
      <w:r>
        <w:t xml:space="preserve">        __price = </w:t>
      </w:r>
      <w:proofErr w:type="gramStart"/>
      <w:r>
        <w:t>float(</w:t>
      </w:r>
      <w:proofErr w:type="gramEnd"/>
      <w:r>
        <w:t>input('Enter product price (ex. 9.99): ').strip())</w:t>
      </w:r>
    </w:p>
    <w:p w14:paraId="1AEDB474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print(</w:t>
      </w:r>
      <w:proofErr w:type="gramEnd"/>
      <w:r>
        <w:t>)</w:t>
      </w:r>
    </w:p>
    <w:p w14:paraId="2C308BE7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r>
        <w:t>newProd</w:t>
      </w:r>
      <w:proofErr w:type="spellEnd"/>
      <w:r>
        <w:t xml:space="preserve"> = </w:t>
      </w:r>
      <w:proofErr w:type="gramStart"/>
      <w:r>
        <w:t>Product(</w:t>
      </w:r>
      <w:proofErr w:type="spellStart"/>
      <w:proofErr w:type="gramEnd"/>
      <w:r>
        <w:t>product_name</w:t>
      </w:r>
      <w:proofErr w:type="spellEnd"/>
      <w:r>
        <w:t xml:space="preserve">=__name, </w:t>
      </w:r>
      <w:proofErr w:type="spellStart"/>
      <w:r>
        <w:t>product_price</w:t>
      </w:r>
      <w:proofErr w:type="spellEnd"/>
      <w:r>
        <w:t>=__price)</w:t>
      </w:r>
    </w:p>
    <w:p w14:paraId="5D73D483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gramStart"/>
      <w:r>
        <w:t>print(</w:t>
      </w:r>
      <w:proofErr w:type="spellStart"/>
      <w:proofErr w:type="gramEnd"/>
      <w:r>
        <w:t>newProd</w:t>
      </w:r>
      <w:proofErr w:type="spellEnd"/>
      <w:r>
        <w:t>, " " "Was added to your data!")</w:t>
      </w:r>
    </w:p>
    <w:p w14:paraId="3FAC9D40" w14:textId="77777777" w:rsidR="000964B0" w:rsidRDefault="000964B0" w:rsidP="000964B0">
      <w:pPr>
        <w:spacing w:after="0" w:line="240" w:lineRule="auto"/>
      </w:pPr>
      <w:r>
        <w:t xml:space="preserve">        return </w:t>
      </w:r>
      <w:proofErr w:type="spellStart"/>
      <w:r>
        <w:t>newProd</w:t>
      </w:r>
      <w:proofErr w:type="spellEnd"/>
    </w:p>
    <w:p w14:paraId="5C197D29" w14:textId="77777777" w:rsidR="000964B0" w:rsidRDefault="000964B0" w:rsidP="000964B0">
      <w:pPr>
        <w:spacing w:after="0" w:line="240" w:lineRule="auto"/>
      </w:pPr>
    </w:p>
    <w:p w14:paraId="58E370B9" w14:textId="77777777" w:rsidR="000964B0" w:rsidRDefault="000964B0" w:rsidP="000964B0">
      <w:pPr>
        <w:spacing w:after="0" w:line="240" w:lineRule="auto"/>
      </w:pPr>
    </w:p>
    <w:p w14:paraId="28685974" w14:textId="77777777" w:rsidR="000964B0" w:rsidRDefault="000964B0" w:rsidP="000964B0">
      <w:pPr>
        <w:spacing w:after="0" w:line="240" w:lineRule="auto"/>
      </w:pPr>
      <w:r>
        <w:t># Presentation (Input/</w:t>
      </w:r>
      <w:proofErr w:type="gramStart"/>
      <w:r>
        <w:t>Output)  --------------------------------------------</w:t>
      </w:r>
      <w:proofErr w:type="gramEnd"/>
      <w:r>
        <w:t xml:space="preserve"> #</w:t>
      </w:r>
    </w:p>
    <w:p w14:paraId="463C6E5D" w14:textId="77777777" w:rsidR="000964B0" w:rsidRDefault="000964B0" w:rsidP="000964B0">
      <w:pPr>
        <w:spacing w:after="0" w:line="240" w:lineRule="auto"/>
      </w:pPr>
    </w:p>
    <w:p w14:paraId="1762BA9B" w14:textId="77777777" w:rsidR="000964B0" w:rsidRDefault="000964B0" w:rsidP="000964B0">
      <w:pPr>
        <w:spacing w:after="0" w:line="240" w:lineRule="auto"/>
      </w:pPr>
      <w:r>
        <w:t xml:space="preserve"># Main Body of </w:t>
      </w:r>
      <w:proofErr w:type="gramStart"/>
      <w:r>
        <w:t>Script  ----------------------------------------------------</w:t>
      </w:r>
      <w:proofErr w:type="gramEnd"/>
      <w:r>
        <w:t xml:space="preserve"> #</w:t>
      </w:r>
    </w:p>
    <w:p w14:paraId="419D9776" w14:textId="77777777" w:rsidR="000964B0" w:rsidRDefault="000964B0" w:rsidP="000964B0">
      <w:pPr>
        <w:spacing w:after="0" w:line="240" w:lineRule="auto"/>
      </w:pPr>
      <w:r>
        <w:t>try:</w:t>
      </w:r>
    </w:p>
    <w:p w14:paraId="55C86AD3" w14:textId="77777777" w:rsidR="000964B0" w:rsidRDefault="000964B0" w:rsidP="000964B0">
      <w:pPr>
        <w:spacing w:after="0" w:line="240" w:lineRule="auto"/>
      </w:pPr>
      <w:r>
        <w:t xml:space="preserve">    </w:t>
      </w:r>
      <w:proofErr w:type="spellStart"/>
      <w:r>
        <w:t>lstOfProductObjects</w:t>
      </w:r>
      <w:proofErr w:type="spellEnd"/>
      <w:r>
        <w:t xml:space="preserve"> = </w:t>
      </w:r>
      <w:proofErr w:type="spellStart"/>
      <w:r>
        <w:t>FileProcessor.read_data_from_file</w:t>
      </w:r>
      <w:proofErr w:type="spellEnd"/>
      <w:r>
        <w:t>(</w:t>
      </w:r>
      <w:proofErr w:type="spellStart"/>
      <w:r>
        <w:t>strFileName</w:t>
      </w:r>
      <w:proofErr w:type="spellEnd"/>
      <w:r>
        <w:t>)</w:t>
      </w:r>
    </w:p>
    <w:p w14:paraId="04B6FC25" w14:textId="77777777" w:rsidR="000964B0" w:rsidRDefault="000964B0" w:rsidP="000964B0">
      <w:pPr>
        <w:spacing w:after="0" w:line="240" w:lineRule="auto"/>
      </w:pPr>
    </w:p>
    <w:p w14:paraId="7AF3C299" w14:textId="77777777" w:rsidR="000964B0" w:rsidRDefault="000964B0" w:rsidP="000964B0">
      <w:pPr>
        <w:spacing w:after="0" w:line="240" w:lineRule="auto"/>
      </w:pPr>
      <w:r>
        <w:t xml:space="preserve">    while True:</w:t>
      </w:r>
    </w:p>
    <w:p w14:paraId="747D5965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r>
        <w:t>inputOutput.mainMenu</w:t>
      </w:r>
      <w:proofErr w:type="spellEnd"/>
      <w:r>
        <w:t>()</w:t>
      </w:r>
    </w:p>
    <w:p w14:paraId="07DB749A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r>
        <w:t>strChoice</w:t>
      </w:r>
      <w:proofErr w:type="spellEnd"/>
      <w:r>
        <w:t xml:space="preserve"> = </w:t>
      </w:r>
      <w:proofErr w:type="spellStart"/>
      <w:r>
        <w:t>inputOutput.inputMenuChoice</w:t>
      </w:r>
      <w:proofErr w:type="spellEnd"/>
      <w:r>
        <w:t>()</w:t>
      </w:r>
    </w:p>
    <w:p w14:paraId="0914E3A2" w14:textId="77777777" w:rsidR="000964B0" w:rsidRDefault="000964B0" w:rsidP="000964B0">
      <w:pPr>
        <w:spacing w:after="0" w:line="240" w:lineRule="auto"/>
      </w:pPr>
      <w:r>
        <w:t xml:space="preserve">        if </w:t>
      </w:r>
      <w:proofErr w:type="spellStart"/>
      <w:r>
        <w:t>strChoice.strip</w:t>
      </w:r>
      <w:proofErr w:type="spellEnd"/>
      <w:r>
        <w:t>() == '1':</w:t>
      </w:r>
    </w:p>
    <w:p w14:paraId="016D6D5C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spellStart"/>
      <w:r>
        <w:t>inputOutput.print_current_lst</w:t>
      </w:r>
      <w:proofErr w:type="spellEnd"/>
      <w:r>
        <w:t>(</w:t>
      </w:r>
      <w:proofErr w:type="spellStart"/>
      <w:r>
        <w:t>lstOfProductObjects</w:t>
      </w:r>
      <w:proofErr w:type="spellEnd"/>
      <w:r>
        <w:t>)</w:t>
      </w:r>
    </w:p>
    <w:p w14:paraId="5E091C0A" w14:textId="77777777" w:rsidR="000964B0" w:rsidRDefault="000964B0" w:rsidP="000964B0">
      <w:pPr>
        <w:spacing w:after="0" w:line="240" w:lineRule="auto"/>
      </w:pPr>
      <w:r>
        <w:t xml:space="preserve">            continue</w:t>
      </w:r>
    </w:p>
    <w:p w14:paraId="1E859FA0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strChoice.strip</w:t>
      </w:r>
      <w:proofErr w:type="spellEnd"/>
      <w:r>
        <w:t>() == '2':</w:t>
      </w:r>
    </w:p>
    <w:p w14:paraId="074982F6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spellStart"/>
      <w:r>
        <w:t>lstOfProductObjects.append</w:t>
      </w:r>
      <w:proofErr w:type="spellEnd"/>
      <w:r>
        <w:t>(</w:t>
      </w:r>
      <w:proofErr w:type="spellStart"/>
      <w:r>
        <w:t>inputOutput.add_obj_</w:t>
      </w:r>
      <w:proofErr w:type="gramStart"/>
      <w:r>
        <w:t>lst</w:t>
      </w:r>
      <w:proofErr w:type="spellEnd"/>
      <w:r>
        <w:t>(</w:t>
      </w:r>
      <w:proofErr w:type="gramEnd"/>
      <w:r>
        <w:t>))</w:t>
      </w:r>
    </w:p>
    <w:p w14:paraId="2A31D5EF" w14:textId="77777777" w:rsidR="000964B0" w:rsidRDefault="000964B0" w:rsidP="000964B0">
      <w:pPr>
        <w:spacing w:after="0" w:line="240" w:lineRule="auto"/>
      </w:pPr>
      <w:r>
        <w:t xml:space="preserve">            continue</w:t>
      </w:r>
    </w:p>
    <w:p w14:paraId="54E8FF00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strChoice.strip</w:t>
      </w:r>
      <w:proofErr w:type="spellEnd"/>
      <w:r>
        <w:t>() == '3':</w:t>
      </w:r>
    </w:p>
    <w:p w14:paraId="098B804A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spellStart"/>
      <w:r>
        <w:t>FileProcessor.save_data_to_</w:t>
      </w:r>
      <w:proofErr w:type="gramStart"/>
      <w:r>
        <w:t>file</w:t>
      </w:r>
      <w:proofErr w:type="spellEnd"/>
      <w:r>
        <w:t>(</w:t>
      </w:r>
      <w:proofErr w:type="spellStart"/>
      <w:proofErr w:type="gramEnd"/>
      <w:r>
        <w:t>strFileName</w:t>
      </w:r>
      <w:proofErr w:type="spellEnd"/>
      <w:r>
        <w:t xml:space="preserve">, </w:t>
      </w:r>
      <w:proofErr w:type="spellStart"/>
      <w:r>
        <w:t>lstOfProductObjects</w:t>
      </w:r>
      <w:proofErr w:type="spellEnd"/>
      <w:r>
        <w:t>)</w:t>
      </w:r>
    </w:p>
    <w:p w14:paraId="47C54FD4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gramStart"/>
      <w:r>
        <w:t>input(</w:t>
      </w:r>
      <w:proofErr w:type="gramEnd"/>
      <w:r>
        <w:t>"Your data has been saved! Press any key to return to main menu....")</w:t>
      </w:r>
    </w:p>
    <w:p w14:paraId="779453A6" w14:textId="77777777" w:rsidR="000964B0" w:rsidRDefault="000964B0" w:rsidP="000964B0">
      <w:pPr>
        <w:spacing w:after="0" w:line="240" w:lineRule="auto"/>
      </w:pPr>
      <w:r>
        <w:t xml:space="preserve">            continue</w:t>
      </w:r>
    </w:p>
    <w:p w14:paraId="105A0D21" w14:textId="77777777" w:rsidR="000964B0" w:rsidRDefault="000964B0" w:rsidP="000964B0">
      <w:pPr>
        <w:spacing w:after="0" w:line="240" w:lineRule="auto"/>
      </w:pPr>
      <w:r>
        <w:t xml:space="preserve">    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strChoice.strip</w:t>
      </w:r>
      <w:proofErr w:type="spellEnd"/>
      <w:r>
        <w:t>() == '4':</w:t>
      </w:r>
    </w:p>
    <w:p w14:paraId="69B66E59" w14:textId="77777777" w:rsidR="000964B0" w:rsidRDefault="000964B0" w:rsidP="000964B0">
      <w:pPr>
        <w:spacing w:after="0" w:line="240" w:lineRule="auto"/>
      </w:pPr>
      <w:r>
        <w:t xml:space="preserve">            </w:t>
      </w:r>
      <w:proofErr w:type="gramStart"/>
      <w:r>
        <w:t>input(</w:t>
      </w:r>
      <w:proofErr w:type="gramEnd"/>
      <w:r>
        <w:t>"Press any key to exit.....")</w:t>
      </w:r>
    </w:p>
    <w:p w14:paraId="16B4317D" w14:textId="77777777" w:rsidR="000964B0" w:rsidRDefault="000964B0" w:rsidP="000964B0">
      <w:pPr>
        <w:spacing w:after="0" w:line="240" w:lineRule="auto"/>
      </w:pPr>
      <w:r>
        <w:t xml:space="preserve">            break</w:t>
      </w:r>
    </w:p>
    <w:p w14:paraId="19DB4421" w14:textId="77777777" w:rsidR="000964B0" w:rsidRDefault="000964B0" w:rsidP="000964B0">
      <w:pPr>
        <w:spacing w:after="0" w:line="240" w:lineRule="auto"/>
      </w:pPr>
      <w:r>
        <w:t>except Exception as e:</w:t>
      </w:r>
    </w:p>
    <w:p w14:paraId="0BD176EA" w14:textId="77777777" w:rsidR="000964B0" w:rsidRDefault="000964B0" w:rsidP="000964B0">
      <w:pPr>
        <w:spacing w:after="0" w:line="240" w:lineRule="auto"/>
      </w:pPr>
      <w:r>
        <w:t xml:space="preserve">    </w:t>
      </w:r>
      <w:proofErr w:type="gramStart"/>
      <w:r>
        <w:t>print(</w:t>
      </w:r>
      <w:proofErr w:type="gramEnd"/>
      <w:r>
        <w:t>"There was an error! Check file permissions.")</w:t>
      </w:r>
    </w:p>
    <w:p w14:paraId="7DCBA913" w14:textId="77777777" w:rsidR="000964B0" w:rsidRDefault="000964B0" w:rsidP="000964B0">
      <w:pPr>
        <w:spacing w:after="0" w:line="240" w:lineRule="auto"/>
      </w:pPr>
      <w:r>
        <w:t xml:space="preserve">    </w:t>
      </w:r>
      <w:proofErr w:type="gramStart"/>
      <w:r>
        <w:t>print(</w:t>
      </w:r>
      <w:proofErr w:type="gramEnd"/>
      <w:r>
        <w:t xml:space="preserve">e, </w:t>
      </w:r>
      <w:proofErr w:type="spellStart"/>
      <w:r>
        <w:t>e.__doc</w:t>
      </w:r>
      <w:proofErr w:type="spellEnd"/>
      <w:r>
        <w:t xml:space="preserve">__, type(e), </w:t>
      </w:r>
      <w:proofErr w:type="spellStart"/>
      <w:r>
        <w:t>sep</w:t>
      </w:r>
      <w:proofErr w:type="spellEnd"/>
      <w:r>
        <w:t>='\n')</w:t>
      </w:r>
    </w:p>
    <w:p w14:paraId="4A44A161" w14:textId="09223557" w:rsidR="00B01568" w:rsidRPr="00B01568" w:rsidRDefault="000964B0" w:rsidP="000964B0">
      <w:pPr>
        <w:spacing w:after="0" w:line="240" w:lineRule="auto"/>
      </w:pPr>
      <w:r>
        <w:t xml:space="preserve"># Main Body of </w:t>
      </w:r>
      <w:proofErr w:type="gramStart"/>
      <w:r>
        <w:t>Script  ----------------------------------------------------</w:t>
      </w:r>
      <w:proofErr w:type="gramEnd"/>
      <w:r>
        <w:t xml:space="preserve"> #</w:t>
      </w:r>
    </w:p>
    <w:sectPr w:rsidR="00B01568" w:rsidRPr="00B015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C1BA7"/>
    <w:multiLevelType w:val="hybridMultilevel"/>
    <w:tmpl w:val="4F5026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320641"/>
    <w:multiLevelType w:val="hybridMultilevel"/>
    <w:tmpl w:val="DFF675F8"/>
    <w:lvl w:ilvl="0" w:tplc="0AFA5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86931A1"/>
    <w:multiLevelType w:val="hybridMultilevel"/>
    <w:tmpl w:val="9B685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bQ0MjU0sDA3MTFU0lEKTi0uzszPAykwrgUAtcxNoywAAAA="/>
  </w:docVars>
  <w:rsids>
    <w:rsidRoot w:val="00324354"/>
    <w:rsid w:val="000211DB"/>
    <w:rsid w:val="00060937"/>
    <w:rsid w:val="000964B0"/>
    <w:rsid w:val="00171382"/>
    <w:rsid w:val="001A3619"/>
    <w:rsid w:val="00324354"/>
    <w:rsid w:val="00386BA7"/>
    <w:rsid w:val="004E0223"/>
    <w:rsid w:val="006905B0"/>
    <w:rsid w:val="00717362"/>
    <w:rsid w:val="007648AF"/>
    <w:rsid w:val="00817C52"/>
    <w:rsid w:val="008B6377"/>
    <w:rsid w:val="00992443"/>
    <w:rsid w:val="00A05B6F"/>
    <w:rsid w:val="00A2732C"/>
    <w:rsid w:val="00A5274D"/>
    <w:rsid w:val="00B01568"/>
    <w:rsid w:val="00B10B17"/>
    <w:rsid w:val="00B932D7"/>
    <w:rsid w:val="00BA376A"/>
    <w:rsid w:val="00D52A55"/>
    <w:rsid w:val="00D9403F"/>
    <w:rsid w:val="00DF3AB0"/>
    <w:rsid w:val="00DF51D2"/>
    <w:rsid w:val="00E14A86"/>
    <w:rsid w:val="00E2211D"/>
    <w:rsid w:val="00EB4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FD1C7"/>
  <w15:chartTrackingRefBased/>
  <w15:docId w15:val="{7DDC4C65-F40C-4A5C-9AC7-C4F0816C1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0B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0B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0B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1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0B17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10B17"/>
    <w:pPr>
      <w:spacing w:after="0" w:line="240" w:lineRule="auto"/>
      <w:contextualSpacing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0B1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B63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63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637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10B17"/>
    <w:rPr>
      <w:rFonts w:asciiTheme="majorHAnsi" w:eastAsiaTheme="majorEastAsia" w:hAnsiTheme="majorHAnsi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10B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05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05B0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E2211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817C52"/>
    <w:pPr>
      <w:outlineLvl w:val="9"/>
    </w:pPr>
    <w:rPr>
      <w:b w:val="0"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817C52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817C52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817C52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822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5530">
                  <w:marLeft w:val="0"/>
                  <w:marRight w:val="-1377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26655">
                  <w:marLeft w:val="0"/>
                  <w:marRight w:val="-1377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143494">
                  <w:marLeft w:val="0"/>
                  <w:marRight w:val="-1377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497450">
                  <w:marLeft w:val="0"/>
                  <w:marRight w:val="-1377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215133">
                  <w:marLeft w:val="0"/>
                  <w:marRight w:val="-1377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928140">
                  <w:marLeft w:val="0"/>
                  <w:marRight w:val="-1377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487580">
                  <w:marLeft w:val="0"/>
                  <w:marRight w:val="-1377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526096">
                  <w:marLeft w:val="0"/>
                  <w:marRight w:val="-1377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47614">
                  <w:marLeft w:val="0"/>
                  <w:marRight w:val="-1377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2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9896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299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1842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10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7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75661">
          <w:marLeft w:val="0"/>
          <w:marRight w:val="-9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6748">
          <w:marLeft w:val="0"/>
          <w:marRight w:val="-9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6995">
          <w:marLeft w:val="0"/>
          <w:marRight w:val="-9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67624">
          <w:marLeft w:val="0"/>
          <w:marRight w:val="-9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116">
          <w:marLeft w:val="0"/>
          <w:marRight w:val="-9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7957">
          <w:marLeft w:val="0"/>
          <w:marRight w:val="-9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72745">
          <w:marLeft w:val="0"/>
          <w:marRight w:val="-9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0793">
          <w:marLeft w:val="0"/>
          <w:marRight w:val="-9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499">
          <w:marLeft w:val="0"/>
          <w:marRight w:val="-97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8DCFB-C069-4780-8F8F-94FF4E3DF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45</Words>
  <Characters>823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Murphy</dc:creator>
  <cp:keywords/>
  <dc:description/>
  <cp:lastModifiedBy>Jake Murphy</cp:lastModifiedBy>
  <cp:revision>2</cp:revision>
  <dcterms:created xsi:type="dcterms:W3CDTF">2019-11-30T04:55:00Z</dcterms:created>
  <dcterms:modified xsi:type="dcterms:W3CDTF">2019-11-30T04:55:00Z</dcterms:modified>
</cp:coreProperties>
</file>